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0BE50" w14:textId="6D2FF083" w:rsidR="000D0A8D" w:rsidRPr="00C7345F" w:rsidRDefault="00D33828" w:rsidP="000D0A8D">
      <w:pPr>
        <w:jc w:val="center"/>
        <w:rPr>
          <w:rFonts w:ascii="Montserrat" w:hAnsi="Montserrat"/>
          <w:b/>
          <w:sz w:val="36"/>
          <w:szCs w:val="36"/>
          <w:lang w:val="en-US"/>
        </w:rPr>
      </w:pPr>
      <w:r w:rsidRPr="00C7345F">
        <w:rPr>
          <w:rFonts w:ascii="Montserrat" w:hAnsi="Montserrat"/>
          <w:b/>
          <w:bCs/>
          <w:sz w:val="36"/>
          <w:szCs w:val="36"/>
          <w:lang w:val="en-US"/>
        </w:rPr>
        <w:t>Fishbone</w:t>
      </w:r>
      <w:r w:rsidR="00A925CE" w:rsidRPr="00C7345F">
        <w:rPr>
          <w:rFonts w:ascii="Montserrat" w:hAnsi="Montserrat"/>
          <w:b/>
          <w:bCs/>
          <w:sz w:val="36"/>
          <w:szCs w:val="36"/>
          <w:lang w:val="en-US"/>
        </w:rPr>
        <w:t xml:space="preserve"> </w:t>
      </w:r>
      <w:r w:rsidR="00E275EA" w:rsidRPr="00C7345F">
        <w:rPr>
          <w:rFonts w:ascii="Montserrat" w:hAnsi="Montserrat"/>
          <w:b/>
          <w:bCs/>
          <w:sz w:val="36"/>
          <w:szCs w:val="36"/>
          <w:lang w:val="en-US"/>
        </w:rPr>
        <w:t>D</w:t>
      </w:r>
      <w:r w:rsidR="00A925CE" w:rsidRPr="00C7345F">
        <w:rPr>
          <w:rFonts w:ascii="Montserrat" w:hAnsi="Montserrat"/>
          <w:b/>
          <w:bCs/>
          <w:sz w:val="36"/>
          <w:szCs w:val="36"/>
          <w:lang w:val="en-US"/>
        </w:rPr>
        <w:t>iagram</w:t>
      </w:r>
    </w:p>
    <w:p w14:paraId="1E227227" w14:textId="77777777" w:rsidR="00C669B2" w:rsidRDefault="00C669B2" w:rsidP="55F75538">
      <w:pPr>
        <w:spacing w:after="0" w:line="240" w:lineRule="auto"/>
        <w:rPr>
          <w:kern w:val="0"/>
          <w:lang w:val="en-US"/>
          <w14:ligatures w14:val="none"/>
        </w:rPr>
      </w:pPr>
    </w:p>
    <w:p w14:paraId="3D1BF362" w14:textId="28DB3415" w:rsidR="00CB4ADB" w:rsidRDefault="002E2EA8" w:rsidP="00CB4ADB">
      <w:pPr>
        <w:spacing w:after="0" w:line="240" w:lineRule="auto"/>
        <w:rPr>
          <w:lang w:val="en-US"/>
        </w:rPr>
      </w:pPr>
      <w:r>
        <w:rPr>
          <w:lang w:val="en-US"/>
        </w:rPr>
        <w:t>Fishbone</w:t>
      </w:r>
      <w:r w:rsidR="00CB4ADB" w:rsidRPr="00CB4ADB">
        <w:rPr>
          <w:lang w:val="en-US"/>
        </w:rPr>
        <w:t xml:space="preserve"> diagrams</w:t>
      </w:r>
      <w:r w:rsidR="00984DAC">
        <w:rPr>
          <w:lang w:val="en-US"/>
        </w:rPr>
        <w:t xml:space="preserve">, also known as </w:t>
      </w:r>
      <w:r w:rsidR="008F1E3F">
        <w:rPr>
          <w:lang w:val="en-US"/>
        </w:rPr>
        <w:t>cause-and-effect</w:t>
      </w:r>
      <w:r w:rsidR="00984DAC">
        <w:rPr>
          <w:lang w:val="en-US"/>
        </w:rPr>
        <w:t xml:space="preserve"> diagrams, or </w:t>
      </w:r>
      <w:r w:rsidR="00E275EA">
        <w:rPr>
          <w:lang w:val="en-US"/>
        </w:rPr>
        <w:t xml:space="preserve">Ishikawa diagrams, </w:t>
      </w:r>
      <w:r w:rsidR="00E275EA" w:rsidRPr="00CB4ADB">
        <w:rPr>
          <w:lang w:val="en-US"/>
        </w:rPr>
        <w:t>are</w:t>
      </w:r>
      <w:r w:rsidR="00CB4ADB" w:rsidRPr="00CB4ADB">
        <w:rPr>
          <w:lang w:val="en-US"/>
        </w:rPr>
        <w:t xml:space="preserve"> created using a structured brainstorming process</w:t>
      </w:r>
      <w:r w:rsidR="00E275EA">
        <w:rPr>
          <w:lang w:val="en-US"/>
        </w:rPr>
        <w:t>.</w:t>
      </w:r>
      <w:r w:rsidR="00CB4ADB" w:rsidRPr="00CB4ADB">
        <w:rPr>
          <w:lang w:val="en-US"/>
        </w:rPr>
        <w:t xml:space="preserve"> </w:t>
      </w:r>
      <w:r w:rsidR="00E275EA">
        <w:rPr>
          <w:lang w:val="en-US"/>
        </w:rPr>
        <w:t>A</w:t>
      </w:r>
      <w:r w:rsidR="00CB4ADB" w:rsidRPr="00CB4ADB">
        <w:rPr>
          <w:lang w:val="en-US"/>
        </w:rPr>
        <w:t>s with all</w:t>
      </w:r>
      <w:r w:rsidR="00CB4ADB">
        <w:rPr>
          <w:lang w:val="en-US"/>
        </w:rPr>
        <w:t xml:space="preserve"> </w:t>
      </w:r>
      <w:r w:rsidR="00CB4ADB" w:rsidRPr="00CB4ADB">
        <w:rPr>
          <w:lang w:val="en-US"/>
        </w:rPr>
        <w:t>brainstorming</w:t>
      </w:r>
      <w:r w:rsidR="00CB4ADB">
        <w:rPr>
          <w:lang w:val="en-US"/>
        </w:rPr>
        <w:t xml:space="preserve"> </w:t>
      </w:r>
      <w:r w:rsidR="00CB4ADB" w:rsidRPr="00CB4ADB">
        <w:rPr>
          <w:lang w:val="en-US"/>
        </w:rPr>
        <w:t>activities, all ideas are listed without judgement or filtering. They are used to capture</w:t>
      </w:r>
      <w:r w:rsidR="00CB4ADB">
        <w:rPr>
          <w:lang w:val="en-US"/>
        </w:rPr>
        <w:t xml:space="preserve"> </w:t>
      </w:r>
      <w:r w:rsidR="00CB4ADB" w:rsidRPr="00CB4ADB">
        <w:rPr>
          <w:lang w:val="en-US"/>
        </w:rPr>
        <w:t>the insights and ideas of</w:t>
      </w:r>
      <w:r w:rsidR="00CB4ADB">
        <w:rPr>
          <w:lang w:val="en-US"/>
        </w:rPr>
        <w:t xml:space="preserve"> </w:t>
      </w:r>
      <w:r w:rsidR="00CB4ADB" w:rsidRPr="00CB4ADB">
        <w:rPr>
          <w:lang w:val="en-US"/>
        </w:rPr>
        <w:t>everyone involved in a particular problem. The</w:t>
      </w:r>
      <w:r w:rsidR="00EB4EED">
        <w:rPr>
          <w:lang w:val="en-US"/>
        </w:rPr>
        <w:t xml:space="preserve"> diagram is </w:t>
      </w:r>
      <w:r w:rsidR="00CB4ADB" w:rsidRPr="00CB4ADB">
        <w:rPr>
          <w:lang w:val="en-US"/>
        </w:rPr>
        <w:t xml:space="preserve">structured </w:t>
      </w:r>
      <w:r w:rsidR="00EB4EED">
        <w:rPr>
          <w:lang w:val="en-US"/>
        </w:rPr>
        <w:t>around</w:t>
      </w:r>
      <w:r w:rsidR="00CB4ADB">
        <w:rPr>
          <w:lang w:val="en-US"/>
        </w:rPr>
        <w:t xml:space="preserve"> </w:t>
      </w:r>
      <w:r w:rsidR="00CB4ADB" w:rsidRPr="00CB4ADB">
        <w:rPr>
          <w:lang w:val="en-US"/>
        </w:rPr>
        <w:t xml:space="preserve">5 </w:t>
      </w:r>
      <w:r w:rsidR="00EC1562">
        <w:rPr>
          <w:lang w:val="en-US"/>
        </w:rPr>
        <w:t>categories</w:t>
      </w:r>
      <w:r w:rsidR="009B5AC3">
        <w:rPr>
          <w:lang w:val="en-US"/>
        </w:rPr>
        <w:t xml:space="preserve"> that</w:t>
      </w:r>
      <w:r w:rsidR="00CB4ADB" w:rsidRPr="00CB4ADB">
        <w:rPr>
          <w:lang w:val="en-US"/>
        </w:rPr>
        <w:t xml:space="preserve"> </w:t>
      </w:r>
      <w:r w:rsidR="00CC0E08">
        <w:rPr>
          <w:lang w:val="en-US"/>
        </w:rPr>
        <w:t>prompt</w:t>
      </w:r>
      <w:r w:rsidR="00CB4ADB" w:rsidRPr="00CB4ADB">
        <w:rPr>
          <w:lang w:val="en-US"/>
        </w:rPr>
        <w:t xml:space="preserve"> us to consider multiple causes</w:t>
      </w:r>
      <w:r w:rsidR="00AF2C73">
        <w:rPr>
          <w:lang w:val="en-US"/>
        </w:rPr>
        <w:t xml:space="preserve"> of a problem or effect</w:t>
      </w:r>
      <w:r w:rsidR="00CB4ADB" w:rsidRPr="00CB4ADB">
        <w:rPr>
          <w:lang w:val="en-US"/>
        </w:rPr>
        <w:t>. The</w:t>
      </w:r>
      <w:r w:rsidR="00BC4C73">
        <w:rPr>
          <w:lang w:val="en-US"/>
        </w:rPr>
        <w:t xml:space="preserve"> </w:t>
      </w:r>
      <w:r w:rsidR="00CB4ADB" w:rsidRPr="00CB4ADB">
        <w:rPr>
          <w:lang w:val="en-US"/>
        </w:rPr>
        <w:t>categories most often used in primary</w:t>
      </w:r>
      <w:r w:rsidR="00BC4C73">
        <w:rPr>
          <w:lang w:val="en-US"/>
        </w:rPr>
        <w:t xml:space="preserve"> </w:t>
      </w:r>
      <w:r w:rsidR="00CB4ADB" w:rsidRPr="00CB4ADB">
        <w:rPr>
          <w:lang w:val="en-US"/>
        </w:rPr>
        <w:t xml:space="preserve">care </w:t>
      </w:r>
      <w:r w:rsidR="00EC1562">
        <w:rPr>
          <w:lang w:val="en-US"/>
        </w:rPr>
        <w:t xml:space="preserve">are known as </w:t>
      </w:r>
      <w:r w:rsidR="009B5AC3">
        <w:rPr>
          <w:lang w:val="en-US"/>
        </w:rPr>
        <w:t>the 5 Ps, or</w:t>
      </w:r>
      <w:r w:rsidR="00CB4ADB" w:rsidRPr="00CB4ADB">
        <w:rPr>
          <w:lang w:val="en-US"/>
        </w:rPr>
        <w:t>:</w:t>
      </w:r>
    </w:p>
    <w:p w14:paraId="0E61BA9E" w14:textId="77777777" w:rsidR="00EC1562" w:rsidRPr="00CB4ADB" w:rsidRDefault="00EC1562" w:rsidP="00CB4ADB">
      <w:pPr>
        <w:spacing w:after="0" w:line="240" w:lineRule="auto"/>
        <w:rPr>
          <w:lang w:val="en-US"/>
        </w:rPr>
      </w:pPr>
    </w:p>
    <w:p w14:paraId="7454CFFD" w14:textId="77777777" w:rsidR="00CB4ADB" w:rsidRPr="00CB4ADB" w:rsidRDefault="00CB4ADB" w:rsidP="00CB4ADB">
      <w:pPr>
        <w:spacing w:after="0" w:line="240" w:lineRule="auto"/>
        <w:rPr>
          <w:lang w:val="en-US"/>
        </w:rPr>
      </w:pPr>
      <w:r w:rsidRPr="00CB4ADB">
        <w:rPr>
          <w:lang w:val="en-US"/>
        </w:rPr>
        <w:tab/>
        <w:t xml:space="preserve"> • Providers and staff</w:t>
      </w:r>
    </w:p>
    <w:p w14:paraId="74BC117F" w14:textId="77777777" w:rsidR="00CB4ADB" w:rsidRPr="00CB4ADB" w:rsidRDefault="00CB4ADB" w:rsidP="00CB4ADB">
      <w:pPr>
        <w:spacing w:after="0" w:line="240" w:lineRule="auto"/>
        <w:rPr>
          <w:lang w:val="en-US"/>
        </w:rPr>
      </w:pPr>
      <w:r w:rsidRPr="00CB4ADB">
        <w:rPr>
          <w:lang w:val="en-US"/>
        </w:rPr>
        <w:tab/>
        <w:t xml:space="preserve"> • Patients and families</w:t>
      </w:r>
    </w:p>
    <w:p w14:paraId="6DF82740" w14:textId="77777777" w:rsidR="00CB4ADB" w:rsidRPr="00CB4ADB" w:rsidRDefault="00CB4ADB" w:rsidP="00CB4ADB">
      <w:pPr>
        <w:spacing w:after="0" w:line="240" w:lineRule="auto"/>
        <w:rPr>
          <w:lang w:val="en-US"/>
        </w:rPr>
      </w:pPr>
      <w:r w:rsidRPr="00CB4ADB">
        <w:rPr>
          <w:lang w:val="en-US"/>
        </w:rPr>
        <w:tab/>
        <w:t xml:space="preserve"> • Procedures and processes</w:t>
      </w:r>
    </w:p>
    <w:p w14:paraId="6406B4AA" w14:textId="77777777" w:rsidR="00CB4ADB" w:rsidRPr="00CB4ADB" w:rsidRDefault="00CB4ADB" w:rsidP="00CB4ADB">
      <w:pPr>
        <w:spacing w:after="0" w:line="240" w:lineRule="auto"/>
        <w:rPr>
          <w:lang w:val="en-US"/>
        </w:rPr>
      </w:pPr>
      <w:r w:rsidRPr="00CB4ADB">
        <w:rPr>
          <w:lang w:val="en-US"/>
        </w:rPr>
        <w:tab/>
        <w:t xml:space="preserve"> • Places (or equipment)</w:t>
      </w:r>
    </w:p>
    <w:p w14:paraId="704DC5AE" w14:textId="77777777" w:rsidR="00CB4ADB" w:rsidRDefault="00CB4ADB" w:rsidP="00CB4ADB">
      <w:pPr>
        <w:spacing w:after="0" w:line="240" w:lineRule="auto"/>
        <w:rPr>
          <w:lang w:val="en-US"/>
        </w:rPr>
      </w:pPr>
      <w:r w:rsidRPr="00CB4ADB">
        <w:rPr>
          <w:lang w:val="en-US"/>
        </w:rPr>
        <w:tab/>
        <w:t xml:space="preserve"> • Policies</w:t>
      </w:r>
    </w:p>
    <w:p w14:paraId="14986E37" w14:textId="77777777" w:rsidR="00EC1562" w:rsidRPr="00CB4ADB" w:rsidRDefault="00EC1562" w:rsidP="00CB4ADB">
      <w:pPr>
        <w:spacing w:after="0" w:line="240" w:lineRule="auto"/>
        <w:rPr>
          <w:lang w:val="en-US"/>
        </w:rPr>
      </w:pPr>
    </w:p>
    <w:p w14:paraId="36CF3FA3" w14:textId="7A02596E" w:rsidR="002C1473" w:rsidRDefault="00CB4ADB" w:rsidP="00CB4ADB">
      <w:pPr>
        <w:spacing w:after="0" w:line="240" w:lineRule="auto"/>
        <w:rPr>
          <w:lang w:val="en-US"/>
        </w:rPr>
      </w:pPr>
      <w:r w:rsidRPr="00CB4ADB">
        <w:rPr>
          <w:lang w:val="en-US"/>
        </w:rPr>
        <w:t xml:space="preserve">When teams are just beginning to do improvement projects, the </w:t>
      </w:r>
      <w:r w:rsidR="00792750">
        <w:rPr>
          <w:lang w:val="en-US"/>
        </w:rPr>
        <w:t>fishbone</w:t>
      </w:r>
      <w:r w:rsidRPr="00CB4ADB">
        <w:rPr>
          <w:lang w:val="en-US"/>
        </w:rPr>
        <w:t xml:space="preserve"> diagram activity</w:t>
      </w:r>
      <w:r w:rsidR="00BC4C73">
        <w:rPr>
          <w:lang w:val="en-US"/>
        </w:rPr>
        <w:t xml:space="preserve"> </w:t>
      </w:r>
      <w:r w:rsidRPr="00CB4ADB">
        <w:rPr>
          <w:lang w:val="en-US"/>
        </w:rPr>
        <w:t>supports an environment of trust that values the contributions of each team member</w:t>
      </w:r>
      <w:r w:rsidR="00BC4C73">
        <w:rPr>
          <w:lang w:val="en-US"/>
        </w:rPr>
        <w:t xml:space="preserve">. </w:t>
      </w:r>
    </w:p>
    <w:p w14:paraId="2986AB82" w14:textId="77777777" w:rsidR="00A925CE" w:rsidRDefault="00A925CE" w:rsidP="00CB4ADB">
      <w:pPr>
        <w:spacing w:after="0" w:line="240" w:lineRule="auto"/>
        <w:rPr>
          <w:lang w:val="en-US"/>
        </w:rPr>
      </w:pPr>
    </w:p>
    <w:p w14:paraId="0A8B039F" w14:textId="77777777" w:rsidR="00F32863" w:rsidRDefault="00F32863" w:rsidP="00CB4ADB">
      <w:pPr>
        <w:spacing w:after="0" w:line="240" w:lineRule="auto"/>
        <w:rPr>
          <w:lang w:val="en-US"/>
        </w:rPr>
      </w:pPr>
    </w:p>
    <w:p w14:paraId="5D1CF0B8" w14:textId="2577D681" w:rsidR="00A925CE" w:rsidRPr="00C7345F" w:rsidRDefault="00A925CE" w:rsidP="00973FA4">
      <w:pPr>
        <w:pStyle w:val="Heading2"/>
        <w:spacing w:after="120"/>
        <w:rPr>
          <w:rFonts w:ascii="Montserrat" w:hAnsi="Montserrat"/>
          <w:b/>
          <w:bCs/>
          <w:color w:val="auto"/>
          <w:sz w:val="32"/>
          <w:szCs w:val="32"/>
          <w:lang w:val="en-US"/>
        </w:rPr>
      </w:pPr>
      <w:r w:rsidRPr="00C7345F">
        <w:rPr>
          <w:rFonts w:ascii="Montserrat" w:hAnsi="Montserrat"/>
          <w:b/>
          <w:bCs/>
          <w:color w:val="auto"/>
          <w:sz w:val="32"/>
          <w:szCs w:val="32"/>
          <w:lang w:val="en-US"/>
        </w:rPr>
        <w:t>Tips</w:t>
      </w:r>
    </w:p>
    <w:p w14:paraId="00CF90C5" w14:textId="7FC6EB31" w:rsidR="00A925CE" w:rsidRDefault="00A925CE" w:rsidP="00A925CE">
      <w:pPr>
        <w:pStyle w:val="ListParagraph"/>
        <w:numPr>
          <w:ilvl w:val="0"/>
          <w:numId w:val="37"/>
        </w:numPr>
        <w:spacing w:after="0" w:line="240" w:lineRule="auto"/>
        <w:rPr>
          <w:lang w:val="en-US"/>
        </w:rPr>
      </w:pPr>
      <w:r w:rsidRPr="00A925CE">
        <w:rPr>
          <w:lang w:val="en-US"/>
        </w:rPr>
        <w:t xml:space="preserve">To start the process, draw the fishbone diagram as shown. Then have the group </w:t>
      </w:r>
      <w:r w:rsidR="2EB21E8F" w:rsidRPr="24B831B1">
        <w:rPr>
          <w:lang w:val="en-US"/>
        </w:rPr>
        <w:t>phrase</w:t>
      </w:r>
      <w:r w:rsidR="003829D8">
        <w:rPr>
          <w:lang w:val="en-US"/>
        </w:rPr>
        <w:t xml:space="preserve"> </w:t>
      </w:r>
      <w:r w:rsidRPr="00A925CE">
        <w:rPr>
          <w:lang w:val="en-US"/>
        </w:rPr>
        <w:t xml:space="preserve">the problem in the form of a question; </w:t>
      </w:r>
      <w:r w:rsidRPr="24B831B1">
        <w:rPr>
          <w:i/>
          <w:lang w:val="en-US"/>
        </w:rPr>
        <w:t>what causes this problem to happen</w:t>
      </w:r>
      <w:r w:rsidRPr="00A925CE">
        <w:rPr>
          <w:lang w:val="en-US"/>
        </w:rPr>
        <w:t xml:space="preserve">? </w:t>
      </w:r>
      <w:r w:rsidR="004C74D8" w:rsidRPr="00A925CE">
        <w:rPr>
          <w:lang w:val="en-US"/>
        </w:rPr>
        <w:t>I.e.</w:t>
      </w:r>
      <w:r w:rsidRPr="00A925CE">
        <w:rPr>
          <w:lang w:val="en-US"/>
        </w:rPr>
        <w:t xml:space="preserve">, </w:t>
      </w:r>
      <w:r w:rsidR="004C74D8" w:rsidRPr="00A925CE">
        <w:rPr>
          <w:lang w:val="en-US"/>
        </w:rPr>
        <w:t>what</w:t>
      </w:r>
      <w:r w:rsidRPr="00A925CE">
        <w:rPr>
          <w:lang w:val="en-US"/>
        </w:rPr>
        <w:t xml:space="preserve"> causes appointments to start late? Place this question in box on the right (the head of the fish)</w:t>
      </w:r>
    </w:p>
    <w:p w14:paraId="7EFF9000" w14:textId="77777777" w:rsidR="00344A76" w:rsidRPr="00A925CE" w:rsidRDefault="00344A76" w:rsidP="00344A76">
      <w:pPr>
        <w:pStyle w:val="ListParagraph"/>
        <w:spacing w:after="0" w:line="240" w:lineRule="auto"/>
        <w:rPr>
          <w:lang w:val="en-US"/>
        </w:rPr>
      </w:pPr>
    </w:p>
    <w:p w14:paraId="35F1805A" w14:textId="2EB08443" w:rsidR="00A925CE" w:rsidRPr="00A925CE" w:rsidRDefault="00A925CE" w:rsidP="00A925CE">
      <w:pPr>
        <w:pStyle w:val="ListParagraph"/>
        <w:numPr>
          <w:ilvl w:val="0"/>
          <w:numId w:val="37"/>
        </w:numPr>
        <w:spacing w:after="0" w:line="240" w:lineRule="auto"/>
        <w:rPr>
          <w:lang w:val="en-US"/>
        </w:rPr>
      </w:pPr>
      <w:r w:rsidRPr="00A925CE">
        <w:rPr>
          <w:lang w:val="en-US"/>
        </w:rPr>
        <w:t>Ask the group to come up with the things they believe cause this problem. They can write them on</w:t>
      </w:r>
      <w:r w:rsidR="00DE43B6">
        <w:rPr>
          <w:lang w:val="en-US"/>
        </w:rPr>
        <w:t xml:space="preserve"> </w:t>
      </w:r>
      <w:r w:rsidRPr="00A925CE">
        <w:rPr>
          <w:lang w:val="en-US"/>
        </w:rPr>
        <w:t xml:space="preserve">post-it </w:t>
      </w:r>
      <w:r w:rsidR="00DE43B6" w:rsidRPr="00A925CE">
        <w:rPr>
          <w:lang w:val="en-US"/>
        </w:rPr>
        <w:t>notes</w:t>
      </w:r>
      <w:r w:rsidR="00DE43B6">
        <w:rPr>
          <w:lang w:val="en-US"/>
        </w:rPr>
        <w:t xml:space="preserve"> </w:t>
      </w:r>
      <w:r w:rsidRPr="00A925CE">
        <w:rPr>
          <w:lang w:val="en-US"/>
        </w:rPr>
        <w:t xml:space="preserve">to be placed on the diagram, or a facilitator can write them onto </w:t>
      </w:r>
      <w:r w:rsidR="00D851FC">
        <w:rPr>
          <w:lang w:val="en-US"/>
        </w:rPr>
        <w:t xml:space="preserve">the </w:t>
      </w:r>
      <w:r w:rsidRPr="00A925CE">
        <w:rPr>
          <w:lang w:val="en-US"/>
        </w:rPr>
        <w:t>diagram during verbal brainstorming. Because this is brainstorming, ideas are being gathered (perhaps clarified) at this stage, it is best not to discuss the merits or relative importance of the ideas.</w:t>
      </w:r>
    </w:p>
    <w:p w14:paraId="0CD5CBAD" w14:textId="77777777" w:rsidR="00A925CE" w:rsidRPr="00A925CE" w:rsidRDefault="00A925CE" w:rsidP="00A925CE">
      <w:pPr>
        <w:spacing w:after="0" w:line="240" w:lineRule="auto"/>
        <w:rPr>
          <w:lang w:val="en-US"/>
        </w:rPr>
      </w:pPr>
    </w:p>
    <w:p w14:paraId="00F355A9" w14:textId="5C043383" w:rsidR="00A925CE" w:rsidRPr="00A925CE" w:rsidRDefault="00A925CE" w:rsidP="00A925CE">
      <w:pPr>
        <w:pStyle w:val="ListParagraph"/>
        <w:numPr>
          <w:ilvl w:val="0"/>
          <w:numId w:val="37"/>
        </w:numPr>
        <w:spacing w:after="0" w:line="240" w:lineRule="auto"/>
        <w:rPr>
          <w:lang w:val="en-US"/>
        </w:rPr>
      </w:pPr>
      <w:r w:rsidRPr="00A925CE">
        <w:rPr>
          <w:lang w:val="en-US"/>
        </w:rPr>
        <w:t xml:space="preserve">See if any categories of causes are empty, or if any </w:t>
      </w:r>
      <w:r w:rsidR="004C74D8" w:rsidRPr="00A925CE">
        <w:rPr>
          <w:lang w:val="en-US"/>
        </w:rPr>
        <w:t>have</w:t>
      </w:r>
      <w:r w:rsidRPr="00A925CE">
        <w:rPr>
          <w:lang w:val="en-US"/>
        </w:rPr>
        <w:t xml:space="preserve"> </w:t>
      </w:r>
      <w:proofErr w:type="gramStart"/>
      <w:r w:rsidRPr="00A925CE">
        <w:rPr>
          <w:lang w:val="en-US"/>
        </w:rPr>
        <w:t>the majority of</w:t>
      </w:r>
      <w:proofErr w:type="gramEnd"/>
      <w:r w:rsidRPr="00A925CE">
        <w:rPr>
          <w:lang w:val="en-US"/>
        </w:rPr>
        <w:t xml:space="preserve"> causes. If so, ask the group to think of causes that may be related to the less populated fishbone spines.</w:t>
      </w:r>
    </w:p>
    <w:p w14:paraId="1229F583" w14:textId="77777777" w:rsidR="00A925CE" w:rsidRPr="00A925CE" w:rsidRDefault="00A925CE" w:rsidP="00A925CE">
      <w:pPr>
        <w:spacing w:after="0" w:line="240" w:lineRule="auto"/>
        <w:rPr>
          <w:lang w:val="en-US"/>
        </w:rPr>
      </w:pPr>
    </w:p>
    <w:p w14:paraId="6EBC5025" w14:textId="152F0629" w:rsidR="00A925CE" w:rsidRPr="00A925CE" w:rsidRDefault="00A925CE" w:rsidP="00A925CE">
      <w:pPr>
        <w:pStyle w:val="ListParagraph"/>
        <w:numPr>
          <w:ilvl w:val="0"/>
          <w:numId w:val="37"/>
        </w:numPr>
        <w:spacing w:after="0" w:line="240" w:lineRule="auto"/>
        <w:rPr>
          <w:lang w:val="en-US"/>
        </w:rPr>
      </w:pPr>
      <w:r w:rsidRPr="00A925CE">
        <w:rPr>
          <w:lang w:val="en-US"/>
        </w:rPr>
        <w:t>Once the ideas have been gathered, the group can identify th</w:t>
      </w:r>
      <w:r w:rsidR="002E2EA8">
        <w:rPr>
          <w:lang w:val="en-US"/>
        </w:rPr>
        <w:t xml:space="preserve">ose </w:t>
      </w:r>
      <w:r w:rsidRPr="00A925CE">
        <w:rPr>
          <w:lang w:val="en-US"/>
        </w:rPr>
        <w:t>that they want to explore further. This can be done using another tool such as the 5 Whys, a Defect Check Sheet, Process Mapping, or some other tool.</w:t>
      </w:r>
    </w:p>
    <w:p w14:paraId="495B9191" w14:textId="77777777" w:rsidR="00A925CE" w:rsidRPr="00A925CE" w:rsidRDefault="00A925CE" w:rsidP="00A925CE">
      <w:pPr>
        <w:spacing w:after="0" w:line="240" w:lineRule="auto"/>
        <w:rPr>
          <w:lang w:val="en-US"/>
        </w:rPr>
      </w:pPr>
    </w:p>
    <w:p w14:paraId="484643A5" w14:textId="14E4BB71" w:rsidR="00A925CE" w:rsidRDefault="00A925CE" w:rsidP="00A925CE">
      <w:pPr>
        <w:pStyle w:val="ListParagraph"/>
        <w:numPr>
          <w:ilvl w:val="0"/>
          <w:numId w:val="37"/>
        </w:numPr>
        <w:spacing w:after="0" w:line="240" w:lineRule="auto"/>
        <w:rPr>
          <w:lang w:val="en-US"/>
        </w:rPr>
      </w:pPr>
      <w:r w:rsidRPr="00A925CE">
        <w:rPr>
          <w:lang w:val="en-US"/>
        </w:rPr>
        <w:t xml:space="preserve">This </w:t>
      </w:r>
      <w:r w:rsidR="002E2EA8">
        <w:rPr>
          <w:lang w:val="en-US"/>
        </w:rPr>
        <w:t>fishbone</w:t>
      </w:r>
      <w:r w:rsidRPr="00A925CE">
        <w:rPr>
          <w:lang w:val="en-US"/>
        </w:rPr>
        <w:t xml:space="preserve"> </w:t>
      </w:r>
      <w:r w:rsidR="00344A76">
        <w:rPr>
          <w:lang w:val="en-US"/>
        </w:rPr>
        <w:t>d</w:t>
      </w:r>
      <w:r w:rsidRPr="00A925CE">
        <w:rPr>
          <w:lang w:val="en-US"/>
        </w:rPr>
        <w:t>iagram can also be used as a place holder for issues that the group will come back to and address in the future.</w:t>
      </w:r>
    </w:p>
    <w:p w14:paraId="4B2802A9" w14:textId="77777777" w:rsidR="00973FA4" w:rsidRPr="00973FA4" w:rsidRDefault="00973FA4" w:rsidP="00973FA4">
      <w:pPr>
        <w:pStyle w:val="ListParagraph"/>
        <w:rPr>
          <w:lang w:val="en-US"/>
        </w:rPr>
      </w:pPr>
    </w:p>
    <w:p w14:paraId="36685381" w14:textId="77777777" w:rsidR="006A647E" w:rsidRDefault="006A647E" w:rsidP="00973FA4">
      <w:pPr>
        <w:spacing w:after="0" w:line="240" w:lineRule="auto"/>
        <w:rPr>
          <w:lang w:val="en-US"/>
        </w:rPr>
        <w:sectPr w:rsidR="006A647E" w:rsidSect="005E23DF">
          <w:footerReference w:type="default" r:id="rId10"/>
          <w:headerReference w:type="first" r:id="rId11"/>
          <w:footerReference w:type="first" r:id="rId12"/>
          <w:pgSz w:w="12240" w:h="15840"/>
          <w:pgMar w:top="2016" w:right="1152" w:bottom="1872" w:left="1152" w:header="706" w:footer="706" w:gutter="0"/>
          <w:cols w:space="708"/>
          <w:titlePg/>
          <w:docGrid w:linePitch="360"/>
        </w:sectPr>
      </w:pPr>
    </w:p>
    <w:p w14:paraId="34B20825" w14:textId="77777777" w:rsidR="006A647E" w:rsidRDefault="006A647E" w:rsidP="00973FA4">
      <w:pPr>
        <w:spacing w:after="0" w:line="240" w:lineRule="auto"/>
        <w:rPr>
          <w:lang w:val="en-US"/>
        </w:rPr>
      </w:pPr>
    </w:p>
    <w:p w14:paraId="73971346" w14:textId="77777777" w:rsidR="006A647E" w:rsidRDefault="006A647E" w:rsidP="00973FA4">
      <w:pPr>
        <w:spacing w:after="0" w:line="240" w:lineRule="auto"/>
        <w:rPr>
          <w:lang w:val="en-US"/>
        </w:rPr>
      </w:pPr>
    </w:p>
    <w:p w14:paraId="6525C083" w14:textId="40EFF3EF" w:rsidR="006A647E" w:rsidRDefault="00260B61" w:rsidP="00973FA4">
      <w:pPr>
        <w:spacing w:after="0" w:line="240" w:lineRule="auto"/>
        <w:rPr>
          <w:rFonts w:ascii="Montserrat" w:hAnsi="Montserrat"/>
          <w:b/>
          <w:bCs/>
          <w:sz w:val="32"/>
          <w:szCs w:val="32"/>
          <w:lang w:val="en-US"/>
        </w:rPr>
      </w:pPr>
      <w:r w:rsidRPr="00A03FC6">
        <w:rPr>
          <w:rFonts w:ascii="Montserrat" w:hAnsi="Montserrat"/>
          <w:b/>
          <w:bCs/>
          <w:sz w:val="32"/>
          <w:szCs w:val="32"/>
          <w:lang w:val="en-US"/>
        </w:rPr>
        <w:t>Fishbone Diagram</w:t>
      </w:r>
    </w:p>
    <w:p w14:paraId="1CC5FDB1" w14:textId="77777777" w:rsidR="00F11E55" w:rsidRDefault="00F11E55" w:rsidP="00973FA4">
      <w:pPr>
        <w:spacing w:after="0" w:line="240" w:lineRule="auto"/>
        <w:rPr>
          <w:lang w:val="en-US"/>
        </w:rPr>
      </w:pPr>
    </w:p>
    <w:p w14:paraId="59D08A4E" w14:textId="41742C73" w:rsidR="006A647E" w:rsidRDefault="00E604AB" w:rsidP="00973FA4">
      <w:pPr>
        <w:spacing w:after="0" w:line="240" w:lineRule="auto"/>
        <w:rPr>
          <w:rFonts w:ascii="Montserrat" w:hAnsi="Montserrat"/>
          <w:b/>
          <w:bCs/>
          <w:sz w:val="32"/>
          <w:szCs w:val="32"/>
          <w:lang w:val="en-US"/>
        </w:rPr>
      </w:pPr>
      <w:r>
        <w:rPr>
          <w:rFonts w:ascii="Montserrat" w:hAnsi="Montserrat"/>
          <w:b/>
          <w:bCs/>
          <w:noProof/>
          <w:sz w:val="32"/>
          <w:szCs w:val="32"/>
          <w:lang w:val="en-US"/>
        </w:rPr>
        <mc:AlternateContent>
          <mc:Choice Requires="wps">
            <w:drawing>
              <wp:anchor distT="0" distB="0" distL="114300" distR="114300" simplePos="0" relativeHeight="251658258" behindDoc="0" locked="0" layoutInCell="1" allowOverlap="1" wp14:anchorId="0620D4CB" wp14:editId="6B6B7AEA">
                <wp:simplePos x="0" y="0"/>
                <wp:positionH relativeFrom="column">
                  <wp:posOffset>1932137</wp:posOffset>
                </wp:positionH>
                <wp:positionV relativeFrom="paragraph">
                  <wp:posOffset>203835</wp:posOffset>
                </wp:positionV>
                <wp:extent cx="2103120" cy="361507"/>
                <wp:effectExtent l="0" t="0" r="0" b="635"/>
                <wp:wrapNone/>
                <wp:docPr id="1827216597" name="Rectangle 1827216597"/>
                <wp:cNvGraphicFramePr/>
                <a:graphic xmlns:a="http://schemas.openxmlformats.org/drawingml/2006/main">
                  <a:graphicData uri="http://schemas.microsoft.com/office/word/2010/wordprocessingShape">
                    <wps:wsp>
                      <wps:cNvSpPr/>
                      <wps:spPr>
                        <a:xfrm>
                          <a:off x="0" y="0"/>
                          <a:ext cx="2103120" cy="361507"/>
                        </a:xfrm>
                        <a:prstGeom prst="rect">
                          <a:avLst/>
                        </a:prstGeom>
                        <a:solidFill>
                          <a:srgbClr val="0065A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A477551" w14:textId="5A3C538B" w:rsidR="005A349A" w:rsidRPr="005A349A" w:rsidRDefault="00F11E55" w:rsidP="005A349A">
                            <w:pPr>
                              <w:jc w:val="center"/>
                              <w:rPr>
                                <w:b/>
                                <w:bCs/>
                                <w:sz w:val="28"/>
                                <w:szCs w:val="28"/>
                              </w:rPr>
                            </w:pPr>
                            <w:r>
                              <w:rPr>
                                <w:b/>
                                <w:bCs/>
                                <w:sz w:val="28"/>
                                <w:szCs w:val="28"/>
                              </w:rPr>
                              <w:t>POLI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20D4CB" id="Rectangle 1827216597" o:spid="_x0000_s1026" style="position:absolute;margin-left:152.15pt;margin-top:16.05pt;width:165.6pt;height:28.4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" fillcolor="#0065a4" stroked="f" strokeweight="1pt">
                <v:textbox>
                  <w:txbxContent>
                    <w:p w14:paraId="4A477551" w14:textId="5A3C538B" w:rsidR="005A349A" w:rsidRPr="005A349A" w:rsidRDefault="00F11E55" w:rsidP="005A349A">
                      <w:pPr>
                        <w:jc w:val="center"/>
                        <w:rPr>
                          <w:b/>
                          <w:bCs/>
                          <w:sz w:val="28"/>
                          <w:szCs w:val="28"/>
                        </w:rPr>
                      </w:pPr>
                      <w:r>
                        <w:rPr>
                          <w:b/>
                          <w:bCs/>
                          <w:sz w:val="28"/>
                          <w:szCs w:val="28"/>
                        </w:rPr>
                        <w:t>POLICIES</w:t>
                      </w:r>
                    </w:p>
                  </w:txbxContent>
                </v:textbox>
              </v:rect>
            </w:pict>
          </mc:Fallback>
        </mc:AlternateContent>
      </w:r>
      <w:r>
        <w:rPr>
          <w:rFonts w:ascii="Montserrat" w:hAnsi="Montserrat"/>
          <w:b/>
          <w:bCs/>
          <w:noProof/>
          <w:sz w:val="32"/>
          <w:szCs w:val="32"/>
          <w:lang w:val="en-US"/>
        </w:rPr>
        <mc:AlternateContent>
          <mc:Choice Requires="wps">
            <w:drawing>
              <wp:anchor distT="0" distB="0" distL="114300" distR="114300" simplePos="0" relativeHeight="251658257" behindDoc="0" locked="0" layoutInCell="1" allowOverlap="1" wp14:anchorId="79BE3B9F" wp14:editId="69605AD8">
                <wp:simplePos x="0" y="0"/>
                <wp:positionH relativeFrom="column">
                  <wp:posOffset>-400170</wp:posOffset>
                </wp:positionH>
                <wp:positionV relativeFrom="paragraph">
                  <wp:posOffset>205105</wp:posOffset>
                </wp:positionV>
                <wp:extent cx="2103120" cy="361507"/>
                <wp:effectExtent l="0" t="0" r="0" b="635"/>
                <wp:wrapNone/>
                <wp:docPr id="748276967" name="Rectangle 748276967"/>
                <wp:cNvGraphicFramePr/>
                <a:graphic xmlns:a="http://schemas.openxmlformats.org/drawingml/2006/main">
                  <a:graphicData uri="http://schemas.microsoft.com/office/word/2010/wordprocessingShape">
                    <wps:wsp>
                      <wps:cNvSpPr/>
                      <wps:spPr>
                        <a:xfrm>
                          <a:off x="0" y="0"/>
                          <a:ext cx="2103120" cy="361507"/>
                        </a:xfrm>
                        <a:prstGeom prst="rect">
                          <a:avLst/>
                        </a:prstGeom>
                        <a:solidFill>
                          <a:srgbClr val="0065A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6B6EF49" w14:textId="528F1999" w:rsidR="005A349A" w:rsidRPr="005A349A" w:rsidRDefault="005A349A" w:rsidP="005A349A">
                            <w:pPr>
                              <w:jc w:val="center"/>
                              <w:rPr>
                                <w:b/>
                                <w:bCs/>
                                <w:sz w:val="28"/>
                                <w:szCs w:val="28"/>
                              </w:rPr>
                            </w:pPr>
                            <w:r w:rsidRPr="005A349A">
                              <w:rPr>
                                <w:b/>
                                <w:bCs/>
                                <w:sz w:val="28"/>
                                <w:szCs w:val="28"/>
                              </w:rPr>
                              <w:t>PROVIDER</w:t>
                            </w:r>
                            <w:r w:rsidR="00BE2FED">
                              <w:rPr>
                                <w:b/>
                                <w:bCs/>
                                <w:sz w:val="28"/>
                                <w:szCs w:val="28"/>
                              </w:rPr>
                              <w:t>S</w:t>
                            </w:r>
                            <w:r w:rsidRPr="005A349A">
                              <w:rPr>
                                <w:b/>
                                <w:bCs/>
                                <w:sz w:val="28"/>
                                <w:szCs w:val="28"/>
                              </w:rPr>
                              <w:t>/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9BE3B9F" id="Rectangle 748276967" o:spid="_x0000_s1027" style="position:absolute;margin-left:-31.5pt;margin-top:16.15pt;width:165.6pt;height:28.45pt;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" fillcolor="#0065a4" stroked="f" strokeweight="1pt">
                <v:textbox>
                  <w:txbxContent>
                    <w:p w14:paraId="06B6EF49" w14:textId="528F1999" w:rsidR="005A349A" w:rsidRPr="005A349A" w:rsidRDefault="005A349A" w:rsidP="005A349A">
                      <w:pPr>
                        <w:jc w:val="center"/>
                        <w:rPr>
                          <w:b/>
                          <w:bCs/>
                          <w:sz w:val="28"/>
                          <w:szCs w:val="28"/>
                        </w:rPr>
                      </w:pPr>
                      <w:r w:rsidRPr="005A349A">
                        <w:rPr>
                          <w:b/>
                          <w:bCs/>
                          <w:sz w:val="28"/>
                          <w:szCs w:val="28"/>
                        </w:rPr>
                        <w:t>PROVIDER</w:t>
                      </w:r>
                      <w:r w:rsidR="00BE2FED">
                        <w:rPr>
                          <w:b/>
                          <w:bCs/>
                          <w:sz w:val="28"/>
                          <w:szCs w:val="28"/>
                        </w:rPr>
                        <w:t>S</w:t>
                      </w:r>
                      <w:r w:rsidRPr="005A349A">
                        <w:rPr>
                          <w:b/>
                          <w:bCs/>
                          <w:sz w:val="28"/>
                          <w:szCs w:val="28"/>
                        </w:rPr>
                        <w:t>/STAFF</w:t>
                      </w:r>
                    </w:p>
                  </w:txbxContent>
                </v:textbox>
              </v:rect>
            </w:pict>
          </mc:Fallback>
        </mc:AlternateContent>
      </w:r>
      <w:r w:rsidR="005A349A">
        <w:rPr>
          <w:rFonts w:ascii="Montserrat" w:hAnsi="Montserrat"/>
          <w:b/>
          <w:bCs/>
          <w:noProof/>
          <w:sz w:val="32"/>
          <w:szCs w:val="32"/>
          <w:lang w:val="en-US"/>
        </w:rPr>
        <mc:AlternateContent>
          <mc:Choice Requires="wps">
            <w:drawing>
              <wp:anchor distT="0" distB="0" distL="114300" distR="114300" simplePos="0" relativeHeight="251658259" behindDoc="0" locked="0" layoutInCell="1" allowOverlap="1" wp14:anchorId="3CB19621" wp14:editId="3E75E5C9">
                <wp:simplePos x="0" y="0"/>
                <wp:positionH relativeFrom="column">
                  <wp:posOffset>4295140</wp:posOffset>
                </wp:positionH>
                <wp:positionV relativeFrom="paragraph">
                  <wp:posOffset>203835</wp:posOffset>
                </wp:positionV>
                <wp:extent cx="2103120" cy="361507"/>
                <wp:effectExtent l="0" t="0" r="0" b="635"/>
                <wp:wrapNone/>
                <wp:docPr id="328674933" name="Rectangle 328674933"/>
                <wp:cNvGraphicFramePr/>
                <a:graphic xmlns:a="http://schemas.openxmlformats.org/drawingml/2006/main">
                  <a:graphicData uri="http://schemas.microsoft.com/office/word/2010/wordprocessingShape">
                    <wps:wsp>
                      <wps:cNvSpPr/>
                      <wps:spPr>
                        <a:xfrm>
                          <a:off x="0" y="0"/>
                          <a:ext cx="2103120" cy="361507"/>
                        </a:xfrm>
                        <a:prstGeom prst="rect">
                          <a:avLst/>
                        </a:prstGeom>
                        <a:solidFill>
                          <a:srgbClr val="0065A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945174A" w14:textId="12E5B33C" w:rsidR="005A349A" w:rsidRPr="005A349A" w:rsidRDefault="00F11E55" w:rsidP="005A349A">
                            <w:pPr>
                              <w:jc w:val="center"/>
                              <w:rPr>
                                <w:b/>
                                <w:bCs/>
                                <w:sz w:val="28"/>
                                <w:szCs w:val="28"/>
                              </w:rPr>
                            </w:pPr>
                            <w:r>
                              <w:rPr>
                                <w:b/>
                                <w:bCs/>
                                <w:sz w:val="28"/>
                                <w:szCs w:val="28"/>
                              </w:rPr>
                              <w:t>PATIENTS</w:t>
                            </w:r>
                            <w:r w:rsidR="00BE2FED">
                              <w:rPr>
                                <w:b/>
                                <w:bCs/>
                                <w:sz w:val="28"/>
                                <w:szCs w:val="28"/>
                              </w:rPr>
                              <w:t>/FAMIL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B19621" id="Rectangle 328674933" o:spid="_x0000_s1028" style="position:absolute;margin-left:338.2pt;margin-top:16.05pt;width:165.6pt;height:28.45pt;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" fillcolor="#0065a4" stroked="f" strokeweight="1pt">
                <v:textbox>
                  <w:txbxContent>
                    <w:p w14:paraId="2945174A" w14:textId="12E5B33C" w:rsidR="005A349A" w:rsidRPr="005A349A" w:rsidRDefault="00F11E55" w:rsidP="005A349A">
                      <w:pPr>
                        <w:jc w:val="center"/>
                        <w:rPr>
                          <w:b/>
                          <w:bCs/>
                          <w:sz w:val="28"/>
                          <w:szCs w:val="28"/>
                        </w:rPr>
                      </w:pPr>
                      <w:r>
                        <w:rPr>
                          <w:b/>
                          <w:bCs/>
                          <w:sz w:val="28"/>
                          <w:szCs w:val="28"/>
                        </w:rPr>
                        <w:t>PATIENTS</w:t>
                      </w:r>
                      <w:r w:rsidR="00BE2FED">
                        <w:rPr>
                          <w:b/>
                          <w:bCs/>
                          <w:sz w:val="28"/>
                          <w:szCs w:val="28"/>
                        </w:rPr>
                        <w:t>/FAMILIES</w:t>
                      </w:r>
                    </w:p>
                  </w:txbxContent>
                </v:textbox>
              </v:rect>
            </w:pict>
          </mc:Fallback>
        </mc:AlternateContent>
      </w:r>
      <w:r w:rsidR="00A03FC6" w:rsidRPr="00A03FC6">
        <w:rPr>
          <w:rFonts w:ascii="Montserrat" w:hAnsi="Montserrat"/>
          <w:b/>
          <w:bCs/>
          <w:noProof/>
          <w:sz w:val="32"/>
          <w:szCs w:val="32"/>
          <w:lang w:val="en-US"/>
        </w:rPr>
        <mc:AlternateContent>
          <mc:Choice Requires="wps">
            <w:drawing>
              <wp:anchor distT="0" distB="0" distL="114300" distR="114300" simplePos="0" relativeHeight="251658255" behindDoc="0" locked="0" layoutInCell="1" allowOverlap="1" wp14:anchorId="14F01F7F" wp14:editId="607D6EFD">
                <wp:simplePos x="0" y="0"/>
                <wp:positionH relativeFrom="column">
                  <wp:posOffset>4900088</wp:posOffset>
                </wp:positionH>
                <wp:positionV relativeFrom="paragraph">
                  <wp:posOffset>3892816</wp:posOffset>
                </wp:positionV>
                <wp:extent cx="1626781" cy="0"/>
                <wp:effectExtent l="38100" t="76200" r="0" b="95250"/>
                <wp:wrapNone/>
                <wp:docPr id="1317024713" name="Straight Arrow Connector 1317024713"/>
                <wp:cNvGraphicFramePr/>
                <a:graphic xmlns:a="http://schemas.openxmlformats.org/drawingml/2006/main">
                  <a:graphicData uri="http://schemas.microsoft.com/office/word/2010/wordprocessingShape">
                    <wps:wsp>
                      <wps:cNvCnPr/>
                      <wps:spPr>
                        <a:xfrm>
                          <a:off x="0" y="0"/>
                          <a:ext cx="1626781" cy="0"/>
                        </a:xfrm>
                        <a:prstGeom prst="straightConnector1">
                          <a:avLst/>
                        </a:prstGeom>
                        <a:ln w="9525">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99903F2" id="_x0000_t32" coordsize="21600,21600" o:spt="32" o:oned="t" path="m,l21600,21600e" filled="f">
                <v:path arrowok="t" fillok="f" o:connecttype="none"/>
                <o:lock v:ext="edit" shapetype="t"/>
              </v:shapetype>
              <v:shape id="Straight Arrow Connector 1317024713" o:spid="_x0000_s1026" type="#_x0000_t32" style="position:absolute;margin-left:385.85pt;margin-top:306.5pt;width:128.1pt;height:0;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" strokecolor="black [3213]">
                <v:stroke startarrow="block" joinstyle="miter"/>
              </v:shape>
            </w:pict>
          </mc:Fallback>
        </mc:AlternateContent>
      </w:r>
      <w:r w:rsidR="00A03FC6" w:rsidRPr="00A03FC6">
        <w:rPr>
          <w:rFonts w:ascii="Montserrat" w:hAnsi="Montserrat"/>
          <w:b/>
          <w:bCs/>
          <w:noProof/>
          <w:sz w:val="32"/>
          <w:szCs w:val="32"/>
          <w:lang w:val="en-US"/>
        </w:rPr>
        <mc:AlternateContent>
          <mc:Choice Requires="wps">
            <w:drawing>
              <wp:anchor distT="0" distB="0" distL="114300" distR="114300" simplePos="0" relativeHeight="251658254" behindDoc="0" locked="0" layoutInCell="1" allowOverlap="1" wp14:anchorId="12D19EBB" wp14:editId="0284A8F5">
                <wp:simplePos x="0" y="0"/>
                <wp:positionH relativeFrom="column">
                  <wp:posOffset>5741582</wp:posOffset>
                </wp:positionH>
                <wp:positionV relativeFrom="paragraph">
                  <wp:posOffset>1150088</wp:posOffset>
                </wp:positionV>
                <wp:extent cx="1626781" cy="0"/>
                <wp:effectExtent l="38100" t="76200" r="0" b="95250"/>
                <wp:wrapNone/>
                <wp:docPr id="179793664" name="Straight Arrow Connector 179793664"/>
                <wp:cNvGraphicFramePr/>
                <a:graphic xmlns:a="http://schemas.openxmlformats.org/drawingml/2006/main">
                  <a:graphicData uri="http://schemas.microsoft.com/office/word/2010/wordprocessingShape">
                    <wps:wsp>
                      <wps:cNvCnPr/>
                      <wps:spPr>
                        <a:xfrm>
                          <a:off x="0" y="0"/>
                          <a:ext cx="1626781" cy="0"/>
                        </a:xfrm>
                        <a:prstGeom prst="straightConnector1">
                          <a:avLst/>
                        </a:prstGeom>
                        <a:ln w="9525">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F3E964" id="Straight Arrow Connector 179793664" o:spid="_x0000_s1026" type="#_x0000_t32" style="position:absolute;margin-left:452.1pt;margin-top:90.55pt;width:128.1pt;height:0;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" strokecolor="black [3213]">
                <v:stroke startarrow="block" joinstyle="miter"/>
              </v:shape>
            </w:pict>
          </mc:Fallback>
        </mc:AlternateContent>
      </w:r>
      <w:r w:rsidR="00A03FC6" w:rsidRPr="00A03FC6">
        <w:rPr>
          <w:rFonts w:ascii="Montserrat" w:hAnsi="Montserrat"/>
          <w:b/>
          <w:bCs/>
          <w:noProof/>
          <w:sz w:val="32"/>
          <w:szCs w:val="32"/>
          <w:lang w:val="en-US"/>
        </w:rPr>
        <mc:AlternateContent>
          <mc:Choice Requires="wps">
            <w:drawing>
              <wp:anchor distT="0" distB="0" distL="114300" distR="114300" simplePos="0" relativeHeight="251658253" behindDoc="0" locked="0" layoutInCell="1" allowOverlap="1" wp14:anchorId="114B146C" wp14:editId="25990CD5">
                <wp:simplePos x="0" y="0"/>
                <wp:positionH relativeFrom="column">
                  <wp:posOffset>3640765</wp:posOffset>
                </wp:positionH>
                <wp:positionV relativeFrom="paragraph">
                  <wp:posOffset>1150088</wp:posOffset>
                </wp:positionV>
                <wp:extent cx="1626781" cy="0"/>
                <wp:effectExtent l="38100" t="76200" r="0" b="95250"/>
                <wp:wrapNone/>
                <wp:docPr id="1589246532" name="Straight Arrow Connector 1589246532"/>
                <wp:cNvGraphicFramePr/>
                <a:graphic xmlns:a="http://schemas.openxmlformats.org/drawingml/2006/main">
                  <a:graphicData uri="http://schemas.microsoft.com/office/word/2010/wordprocessingShape">
                    <wps:wsp>
                      <wps:cNvCnPr/>
                      <wps:spPr>
                        <a:xfrm>
                          <a:off x="0" y="0"/>
                          <a:ext cx="1626781" cy="0"/>
                        </a:xfrm>
                        <a:prstGeom prst="straightConnector1">
                          <a:avLst/>
                        </a:prstGeom>
                        <a:ln w="9525">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40B0D9" id="Straight Arrow Connector 1589246532" o:spid="_x0000_s1026" type="#_x0000_t32" style="position:absolute;margin-left:286.65pt;margin-top:90.55pt;width:128.1pt;height:0;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" strokecolor="black [3213]">
                <v:stroke startarrow="block" joinstyle="miter"/>
              </v:shape>
            </w:pict>
          </mc:Fallback>
        </mc:AlternateContent>
      </w:r>
      <w:r w:rsidR="00A03FC6" w:rsidRPr="00A03FC6">
        <w:rPr>
          <w:rFonts w:ascii="Montserrat" w:hAnsi="Montserrat"/>
          <w:b/>
          <w:bCs/>
          <w:noProof/>
          <w:sz w:val="32"/>
          <w:szCs w:val="32"/>
          <w:lang w:val="en-US"/>
        </w:rPr>
        <mc:AlternateContent>
          <mc:Choice Requires="wps">
            <w:drawing>
              <wp:anchor distT="0" distB="0" distL="114300" distR="114300" simplePos="0" relativeHeight="251658252" behindDoc="0" locked="0" layoutInCell="1" allowOverlap="1" wp14:anchorId="1FBFF475" wp14:editId="3DA787AE">
                <wp:simplePos x="0" y="0"/>
                <wp:positionH relativeFrom="column">
                  <wp:posOffset>1397842</wp:posOffset>
                </wp:positionH>
                <wp:positionV relativeFrom="paragraph">
                  <wp:posOffset>1150088</wp:posOffset>
                </wp:positionV>
                <wp:extent cx="1626781" cy="0"/>
                <wp:effectExtent l="38100" t="76200" r="0" b="95250"/>
                <wp:wrapNone/>
                <wp:docPr id="762258980" name="Straight Arrow Connector 762258980"/>
                <wp:cNvGraphicFramePr/>
                <a:graphic xmlns:a="http://schemas.openxmlformats.org/drawingml/2006/main">
                  <a:graphicData uri="http://schemas.microsoft.com/office/word/2010/wordprocessingShape">
                    <wps:wsp>
                      <wps:cNvCnPr/>
                      <wps:spPr>
                        <a:xfrm>
                          <a:off x="0" y="0"/>
                          <a:ext cx="1626781" cy="0"/>
                        </a:xfrm>
                        <a:prstGeom prst="straightConnector1">
                          <a:avLst/>
                        </a:prstGeom>
                        <a:ln w="9525">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37FE0E" id="Straight Arrow Connector 762258980" o:spid="_x0000_s1026" type="#_x0000_t32" style="position:absolute;margin-left:110.05pt;margin-top:90.55pt;width:128.1pt;height:0;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" strokecolor="black [3213]">
                <v:stroke startarrow="block" joinstyle="miter"/>
              </v:shape>
            </w:pict>
          </mc:Fallback>
        </mc:AlternateContent>
      </w:r>
      <w:r w:rsidR="00127FDF" w:rsidRPr="00A03FC6">
        <w:rPr>
          <w:rFonts w:ascii="Montserrat" w:hAnsi="Montserrat"/>
          <w:b/>
          <w:bCs/>
          <w:noProof/>
          <w:sz w:val="32"/>
          <w:szCs w:val="32"/>
          <w:lang w:val="en-US"/>
        </w:rPr>
        <mc:AlternateContent>
          <mc:Choice Requires="wps">
            <w:drawing>
              <wp:anchor distT="0" distB="0" distL="114300" distR="114300" simplePos="0" relativeHeight="251658251" behindDoc="0" locked="0" layoutInCell="1" allowOverlap="1" wp14:anchorId="67FDA4EF" wp14:editId="711B0BDC">
                <wp:simplePos x="0" y="0"/>
                <wp:positionH relativeFrom="column">
                  <wp:posOffset>2827581</wp:posOffset>
                </wp:positionH>
                <wp:positionV relativeFrom="paragraph">
                  <wp:posOffset>3118884</wp:posOffset>
                </wp:positionV>
                <wp:extent cx="1626781" cy="0"/>
                <wp:effectExtent l="0" t="76200" r="12065" b="95250"/>
                <wp:wrapNone/>
                <wp:docPr id="743016884" name="Straight Arrow Connector 743016884"/>
                <wp:cNvGraphicFramePr/>
                <a:graphic xmlns:a="http://schemas.openxmlformats.org/drawingml/2006/main">
                  <a:graphicData uri="http://schemas.microsoft.com/office/word/2010/wordprocessingShape">
                    <wps:wsp>
                      <wps:cNvCnPr/>
                      <wps:spPr>
                        <a:xfrm>
                          <a:off x="0" y="0"/>
                          <a:ext cx="1626781"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F2A2B2" id="Straight Arrow Connector 743016884" o:spid="_x0000_s1026" type="#_x0000_t32" style="position:absolute;margin-left:222.65pt;margin-top:245.6pt;width:128.1pt;height:0;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" strokecolor="black [3213]">
                <v:stroke endarrow="block" joinstyle="miter"/>
              </v:shape>
            </w:pict>
          </mc:Fallback>
        </mc:AlternateContent>
      </w:r>
      <w:r w:rsidR="00127FDF" w:rsidRPr="00A03FC6">
        <w:rPr>
          <w:rFonts w:ascii="Montserrat" w:hAnsi="Montserrat"/>
          <w:b/>
          <w:bCs/>
          <w:noProof/>
          <w:sz w:val="32"/>
          <w:szCs w:val="32"/>
          <w:lang w:val="en-US"/>
        </w:rPr>
        <mc:AlternateContent>
          <mc:Choice Requires="wps">
            <w:drawing>
              <wp:anchor distT="0" distB="0" distL="114300" distR="114300" simplePos="0" relativeHeight="251658250" behindDoc="0" locked="0" layoutInCell="1" allowOverlap="1" wp14:anchorId="5572F681" wp14:editId="4BF46B49">
                <wp:simplePos x="0" y="0"/>
                <wp:positionH relativeFrom="column">
                  <wp:posOffset>-563526</wp:posOffset>
                </wp:positionH>
                <wp:positionV relativeFrom="paragraph">
                  <wp:posOffset>3117112</wp:posOffset>
                </wp:positionV>
                <wp:extent cx="1626781" cy="0"/>
                <wp:effectExtent l="0" t="76200" r="12065" b="95250"/>
                <wp:wrapNone/>
                <wp:docPr id="1616991974" name="Straight Arrow Connector 1616991974"/>
                <wp:cNvGraphicFramePr/>
                <a:graphic xmlns:a="http://schemas.openxmlformats.org/drawingml/2006/main">
                  <a:graphicData uri="http://schemas.microsoft.com/office/word/2010/wordprocessingShape">
                    <wps:wsp>
                      <wps:cNvCnPr/>
                      <wps:spPr>
                        <a:xfrm>
                          <a:off x="0" y="0"/>
                          <a:ext cx="1626781"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C222BA" id="Straight Arrow Connector 1616991974" o:spid="_x0000_s1026" type="#_x0000_t32" style="position:absolute;margin-left:-44.35pt;margin-top:245.45pt;width:128.1pt;height:0;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" strokecolor="black [3213]">
                <v:stroke endarrow="block" joinstyle="miter"/>
              </v:shape>
            </w:pict>
          </mc:Fallback>
        </mc:AlternateContent>
      </w:r>
      <w:r w:rsidR="00127FDF" w:rsidRPr="00A03FC6">
        <w:rPr>
          <w:rFonts w:ascii="Montserrat" w:hAnsi="Montserrat"/>
          <w:b/>
          <w:bCs/>
          <w:noProof/>
          <w:sz w:val="32"/>
          <w:szCs w:val="32"/>
          <w:lang w:val="en-US"/>
        </w:rPr>
        <mc:AlternateContent>
          <mc:Choice Requires="wps">
            <w:drawing>
              <wp:anchor distT="0" distB="0" distL="114300" distR="114300" simplePos="0" relativeHeight="251658248" behindDoc="0" locked="0" layoutInCell="1" allowOverlap="1" wp14:anchorId="16045BBA" wp14:editId="0AABA17E">
                <wp:simplePos x="0" y="0"/>
                <wp:positionH relativeFrom="column">
                  <wp:posOffset>1626235</wp:posOffset>
                </wp:positionH>
                <wp:positionV relativeFrom="paragraph">
                  <wp:posOffset>1768549</wp:posOffset>
                </wp:positionV>
                <wp:extent cx="1626781" cy="0"/>
                <wp:effectExtent l="0" t="76200" r="12065" b="95250"/>
                <wp:wrapNone/>
                <wp:docPr id="1948765919" name="Straight Arrow Connector 1948765919"/>
                <wp:cNvGraphicFramePr/>
                <a:graphic xmlns:a="http://schemas.openxmlformats.org/drawingml/2006/main">
                  <a:graphicData uri="http://schemas.microsoft.com/office/word/2010/wordprocessingShape">
                    <wps:wsp>
                      <wps:cNvCnPr/>
                      <wps:spPr>
                        <a:xfrm>
                          <a:off x="0" y="0"/>
                          <a:ext cx="1626781"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2FECF4" id="Straight Arrow Connector 1948765919" o:spid="_x0000_s1026" type="#_x0000_t32" style="position:absolute;margin-left:128.05pt;margin-top:139.25pt;width:128.1pt;height:0;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" strokecolor="black [3213]">
                <v:stroke endarrow="block" joinstyle="miter"/>
              </v:shape>
            </w:pict>
          </mc:Fallback>
        </mc:AlternateContent>
      </w:r>
      <w:r w:rsidR="001939B8" w:rsidRPr="00A03FC6">
        <w:rPr>
          <w:rFonts w:ascii="Montserrat" w:hAnsi="Montserrat"/>
          <w:b/>
          <w:bCs/>
          <w:noProof/>
          <w:sz w:val="32"/>
          <w:szCs w:val="32"/>
          <w:lang w:val="en-US"/>
        </w:rPr>
        <mc:AlternateContent>
          <mc:Choice Requires="wps">
            <w:drawing>
              <wp:anchor distT="0" distB="0" distL="114300" distR="114300" simplePos="0" relativeHeight="251658245" behindDoc="0" locked="0" layoutInCell="1" allowOverlap="1" wp14:anchorId="72ADD5BC" wp14:editId="1A541351">
                <wp:simplePos x="0" y="0"/>
                <wp:positionH relativeFrom="column">
                  <wp:posOffset>1129030</wp:posOffset>
                </wp:positionH>
                <wp:positionV relativeFrom="paragraph">
                  <wp:posOffset>2526030</wp:posOffset>
                </wp:positionV>
                <wp:extent cx="1700784" cy="1755648"/>
                <wp:effectExtent l="0" t="0" r="33020" b="35560"/>
                <wp:wrapNone/>
                <wp:docPr id="1543033656" name="Straight Connector 1543033656"/>
                <wp:cNvGraphicFramePr/>
                <a:graphic xmlns:a="http://schemas.openxmlformats.org/drawingml/2006/main">
                  <a:graphicData uri="http://schemas.microsoft.com/office/word/2010/wordprocessingShape">
                    <wps:wsp>
                      <wps:cNvCnPr/>
                      <wps:spPr>
                        <a:xfrm flipH="1">
                          <a:off x="0" y="0"/>
                          <a:ext cx="1700784" cy="1755648"/>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36CF05" id="Straight Connector 1543033656" o:spid="_x0000_s1026" style="position:absolute;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9pt,198.9pt" to="222.8pt,3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" strokecolor="black [3213]">
                <v:stroke joinstyle="miter"/>
              </v:line>
            </w:pict>
          </mc:Fallback>
        </mc:AlternateContent>
      </w:r>
      <w:r w:rsidR="001939B8" w:rsidRPr="00A03FC6">
        <w:rPr>
          <w:rFonts w:ascii="Montserrat" w:hAnsi="Montserrat"/>
          <w:b/>
          <w:bCs/>
          <w:noProof/>
          <w:sz w:val="32"/>
          <w:szCs w:val="32"/>
          <w:lang w:val="en-US"/>
        </w:rPr>
        <mc:AlternateContent>
          <mc:Choice Requires="wps">
            <w:drawing>
              <wp:anchor distT="0" distB="0" distL="114300" distR="114300" simplePos="0" relativeHeight="251658246" behindDoc="0" locked="0" layoutInCell="1" allowOverlap="1" wp14:anchorId="26310FDD" wp14:editId="3FE9BF01">
                <wp:simplePos x="0" y="0"/>
                <wp:positionH relativeFrom="column">
                  <wp:posOffset>3637915</wp:posOffset>
                </wp:positionH>
                <wp:positionV relativeFrom="paragraph">
                  <wp:posOffset>2526030</wp:posOffset>
                </wp:positionV>
                <wp:extent cx="1700784" cy="1755648"/>
                <wp:effectExtent l="0" t="0" r="33020" b="35560"/>
                <wp:wrapNone/>
                <wp:docPr id="591925343" name="Straight Connector 591925343"/>
                <wp:cNvGraphicFramePr/>
                <a:graphic xmlns:a="http://schemas.openxmlformats.org/drawingml/2006/main">
                  <a:graphicData uri="http://schemas.microsoft.com/office/word/2010/wordprocessingShape">
                    <wps:wsp>
                      <wps:cNvCnPr/>
                      <wps:spPr>
                        <a:xfrm flipH="1">
                          <a:off x="0" y="0"/>
                          <a:ext cx="1700784" cy="1755648"/>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A4D924" id="Straight Connector 591925343" o:spid="_x0000_s1026" style="position:absolute;flip:x;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45pt,198.9pt" to="420.35pt,3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" strokecolor="black [3213]">
                <v:stroke joinstyle="miter"/>
              </v:line>
            </w:pict>
          </mc:Fallback>
        </mc:AlternateContent>
      </w:r>
      <w:r w:rsidR="001939B8" w:rsidRPr="00A03FC6">
        <w:rPr>
          <w:rFonts w:ascii="Montserrat" w:hAnsi="Montserrat"/>
          <w:b/>
          <w:bCs/>
          <w:noProof/>
          <w:sz w:val="32"/>
          <w:szCs w:val="32"/>
          <w:lang w:val="en-US"/>
        </w:rPr>
        <mc:AlternateContent>
          <mc:Choice Requires="wps">
            <w:drawing>
              <wp:anchor distT="0" distB="0" distL="114300" distR="114300" simplePos="0" relativeHeight="251658243" behindDoc="0" locked="0" layoutInCell="1" allowOverlap="1" wp14:anchorId="5843EF1B" wp14:editId="526E3C63">
                <wp:simplePos x="0" y="0"/>
                <wp:positionH relativeFrom="column">
                  <wp:posOffset>5231130</wp:posOffset>
                </wp:positionH>
                <wp:positionV relativeFrom="paragraph">
                  <wp:posOffset>637363</wp:posOffset>
                </wp:positionV>
                <wp:extent cx="850605" cy="1754372"/>
                <wp:effectExtent l="0" t="0" r="26035" b="17780"/>
                <wp:wrapNone/>
                <wp:docPr id="2024622745" name="Straight Connector 2024622745"/>
                <wp:cNvGraphicFramePr/>
                <a:graphic xmlns:a="http://schemas.openxmlformats.org/drawingml/2006/main">
                  <a:graphicData uri="http://schemas.microsoft.com/office/word/2010/wordprocessingShape">
                    <wps:wsp>
                      <wps:cNvCnPr/>
                      <wps:spPr>
                        <a:xfrm flipH="1" flipV="1">
                          <a:off x="0" y="0"/>
                          <a:ext cx="850605" cy="1754372"/>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C759A7" id="Straight Connector 2024622745" o:spid="_x0000_s1026" style="position:absolute;flip:x y;z-index:251658243;visibility:visible;mso-wrap-style:square;mso-wrap-distance-left:9pt;mso-wrap-distance-top:0;mso-wrap-distance-right:9pt;mso-wrap-distance-bottom:0;mso-position-horizontal:absolute;mso-position-horizontal-relative:text;mso-position-vertical:absolute;mso-position-vertical-relative:text" from="411.9pt,50.2pt" to="478.9pt,18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" strokecolor="black [3213]">
                <v:stroke joinstyle="miter"/>
              </v:line>
            </w:pict>
          </mc:Fallback>
        </mc:AlternateContent>
      </w:r>
      <w:r w:rsidR="001939B8" w:rsidRPr="00A03FC6">
        <w:rPr>
          <w:rFonts w:ascii="Montserrat" w:hAnsi="Montserrat"/>
          <w:b/>
          <w:bCs/>
          <w:noProof/>
          <w:sz w:val="32"/>
          <w:szCs w:val="32"/>
          <w:lang w:val="en-US"/>
        </w:rPr>
        <mc:AlternateContent>
          <mc:Choice Requires="wps">
            <w:drawing>
              <wp:anchor distT="0" distB="0" distL="114300" distR="114300" simplePos="0" relativeHeight="251658244" behindDoc="0" locked="0" layoutInCell="1" allowOverlap="1" wp14:anchorId="5535B7A9" wp14:editId="22244F33">
                <wp:simplePos x="0" y="0"/>
                <wp:positionH relativeFrom="column">
                  <wp:posOffset>3025096</wp:posOffset>
                </wp:positionH>
                <wp:positionV relativeFrom="paragraph">
                  <wp:posOffset>637053</wp:posOffset>
                </wp:positionV>
                <wp:extent cx="850605" cy="1754372"/>
                <wp:effectExtent l="0" t="0" r="26035" b="17780"/>
                <wp:wrapNone/>
                <wp:docPr id="1917238372" name="Straight Connector 1917238372"/>
                <wp:cNvGraphicFramePr/>
                <a:graphic xmlns:a="http://schemas.openxmlformats.org/drawingml/2006/main">
                  <a:graphicData uri="http://schemas.microsoft.com/office/word/2010/wordprocessingShape">
                    <wps:wsp>
                      <wps:cNvCnPr/>
                      <wps:spPr>
                        <a:xfrm flipH="1" flipV="1">
                          <a:off x="0" y="0"/>
                          <a:ext cx="850605" cy="1754372"/>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6CAE0B" id="Straight Connector 1917238372" o:spid="_x0000_s1026" style="position:absolute;flip:x y;z-index:251658244;visibility:visible;mso-wrap-style:square;mso-wrap-distance-left:9pt;mso-wrap-distance-top:0;mso-wrap-distance-right:9pt;mso-wrap-distance-bottom:0;mso-position-horizontal:absolute;mso-position-horizontal-relative:text;mso-position-vertical:absolute;mso-position-vertical-relative:text" from="238.2pt,50.15pt" to="305.2pt,18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" strokecolor="black [3213]">
                <v:stroke joinstyle="miter"/>
              </v:line>
            </w:pict>
          </mc:Fallback>
        </mc:AlternateContent>
      </w:r>
      <w:r w:rsidR="001939B8" w:rsidRPr="00A03FC6">
        <w:rPr>
          <w:rFonts w:ascii="Montserrat" w:hAnsi="Montserrat"/>
          <w:b/>
          <w:bCs/>
          <w:noProof/>
          <w:sz w:val="32"/>
          <w:szCs w:val="32"/>
          <w:lang w:val="en-US"/>
        </w:rPr>
        <mc:AlternateContent>
          <mc:Choice Requires="wps">
            <w:drawing>
              <wp:anchor distT="0" distB="0" distL="114300" distR="114300" simplePos="0" relativeHeight="251658242" behindDoc="0" locked="0" layoutInCell="1" allowOverlap="1" wp14:anchorId="72199DAA" wp14:editId="52F76071">
                <wp:simplePos x="0" y="0"/>
                <wp:positionH relativeFrom="column">
                  <wp:posOffset>778303</wp:posOffset>
                </wp:positionH>
                <wp:positionV relativeFrom="paragraph">
                  <wp:posOffset>633952</wp:posOffset>
                </wp:positionV>
                <wp:extent cx="850605" cy="1754372"/>
                <wp:effectExtent l="0" t="0" r="26035" b="17780"/>
                <wp:wrapNone/>
                <wp:docPr id="808212136" name="Straight Connector 808212136"/>
                <wp:cNvGraphicFramePr/>
                <a:graphic xmlns:a="http://schemas.openxmlformats.org/drawingml/2006/main">
                  <a:graphicData uri="http://schemas.microsoft.com/office/word/2010/wordprocessingShape">
                    <wps:wsp>
                      <wps:cNvCnPr/>
                      <wps:spPr>
                        <a:xfrm flipH="1" flipV="1">
                          <a:off x="0" y="0"/>
                          <a:ext cx="850605" cy="1754372"/>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2E7D16" id="Straight Connector 808212136" o:spid="_x0000_s1026" style="position:absolute;flip:x y;z-index:251658242;visibility:visible;mso-wrap-style:square;mso-wrap-distance-left:9pt;mso-wrap-distance-top:0;mso-wrap-distance-right:9pt;mso-wrap-distance-bottom:0;mso-position-horizontal:absolute;mso-position-horizontal-relative:text;mso-position-vertical:absolute;mso-position-vertical-relative:text" from="61.3pt,49.9pt" to="128.3pt,1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" strokecolor="black [3213]">
                <v:stroke joinstyle="miter"/>
              </v:line>
            </w:pict>
          </mc:Fallback>
        </mc:AlternateContent>
      </w:r>
      <w:r w:rsidR="006A647E" w:rsidRPr="00A03FC6">
        <w:rPr>
          <w:rFonts w:ascii="Montserrat" w:hAnsi="Montserrat"/>
          <w:b/>
          <w:bCs/>
          <w:noProof/>
          <w:sz w:val="32"/>
          <w:szCs w:val="32"/>
          <w:lang w:val="en-US"/>
        </w:rPr>
        <mc:AlternateContent>
          <mc:Choice Requires="wps">
            <w:drawing>
              <wp:anchor distT="0" distB="0" distL="114300" distR="114300" simplePos="0" relativeHeight="251658241" behindDoc="0" locked="0" layoutInCell="1" allowOverlap="1" wp14:anchorId="3B639137" wp14:editId="1CDD1F3C">
                <wp:simplePos x="0" y="0"/>
                <wp:positionH relativeFrom="column">
                  <wp:posOffset>6742032</wp:posOffset>
                </wp:positionH>
                <wp:positionV relativeFrom="paragraph">
                  <wp:posOffset>1516380</wp:posOffset>
                </wp:positionV>
                <wp:extent cx="1765566" cy="1935125"/>
                <wp:effectExtent l="0" t="0" r="6350" b="8255"/>
                <wp:wrapNone/>
                <wp:docPr id="1405692425" name="Rectangle 1405692425"/>
                <wp:cNvGraphicFramePr/>
                <a:graphic xmlns:a="http://schemas.openxmlformats.org/drawingml/2006/main">
                  <a:graphicData uri="http://schemas.microsoft.com/office/word/2010/wordprocessingShape">
                    <wps:wsp>
                      <wps:cNvSpPr/>
                      <wps:spPr>
                        <a:xfrm>
                          <a:off x="0" y="0"/>
                          <a:ext cx="1765566" cy="1935125"/>
                        </a:xfrm>
                        <a:prstGeom prst="rect">
                          <a:avLst/>
                        </a:prstGeom>
                        <a:solidFill>
                          <a:schemeClr val="bg2"/>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089E00D" w14:textId="4F74F873" w:rsidR="006A647E" w:rsidRPr="005A349A" w:rsidRDefault="006A647E" w:rsidP="006A647E">
                            <w:pPr>
                              <w:jc w:val="center"/>
                              <w:rPr>
                                <w:b/>
                                <w:bCs/>
                                <w:color w:val="171717" w:themeColor="background2" w:themeShade="1A"/>
                                <w:sz w:val="28"/>
                                <w:szCs w:val="28"/>
                              </w:rPr>
                            </w:pPr>
                            <w:r w:rsidRPr="005A349A">
                              <w:rPr>
                                <w:b/>
                                <w:bCs/>
                                <w:color w:val="171717" w:themeColor="background2" w:themeShade="1A"/>
                                <w:sz w:val="28"/>
                                <w:szCs w:val="28"/>
                              </w:rPr>
                              <w:t>E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3B639137" id="Rectangle 1405692425" o:spid="_x0000_s1029" style="position:absolute;margin-left:530.85pt;margin-top:119.4pt;width:139pt;height:152.3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" fillcolor="#e7e6e6 [3214]" stroked="f" strokeweight="1pt">
                <v:textbox>
                  <w:txbxContent>
                    <w:p w14:paraId="4089E00D" w14:textId="4F74F873" w:rsidR="006A647E" w:rsidRPr="005A349A" w:rsidRDefault="006A647E" w:rsidP="006A647E">
                      <w:pPr>
                        <w:jc w:val="center"/>
                        <w:rPr>
                          <w:b/>
                          <w:bCs/>
                          <w:color w:val="171717" w:themeColor="background2" w:themeShade="1A"/>
                          <w:sz w:val="28"/>
                          <w:szCs w:val="28"/>
                        </w:rPr>
                      </w:pPr>
                      <w:r w:rsidRPr="005A349A">
                        <w:rPr>
                          <w:b/>
                          <w:bCs/>
                          <w:color w:val="171717" w:themeColor="background2" w:themeShade="1A"/>
                          <w:sz w:val="28"/>
                          <w:szCs w:val="28"/>
                        </w:rPr>
                        <w:t>EFFECT</w:t>
                      </w:r>
                    </w:p>
                  </w:txbxContent>
                </v:textbox>
              </v:rect>
            </w:pict>
          </mc:Fallback>
        </mc:AlternateContent>
      </w:r>
      <w:r w:rsidR="006A647E" w:rsidRPr="00A03FC6">
        <w:rPr>
          <w:rFonts w:ascii="Montserrat" w:hAnsi="Montserrat"/>
          <w:b/>
          <w:bCs/>
          <w:noProof/>
          <w:sz w:val="32"/>
          <w:szCs w:val="32"/>
          <w:lang w:val="en-US"/>
        </w:rPr>
        <mc:AlternateContent>
          <mc:Choice Requires="wps">
            <w:drawing>
              <wp:anchor distT="0" distB="0" distL="114300" distR="114300" simplePos="0" relativeHeight="251658240" behindDoc="0" locked="0" layoutInCell="1" allowOverlap="1" wp14:anchorId="5B91DAC5" wp14:editId="12917334">
                <wp:simplePos x="0" y="0"/>
                <wp:positionH relativeFrom="column">
                  <wp:posOffset>-562004</wp:posOffset>
                </wp:positionH>
                <wp:positionV relativeFrom="paragraph">
                  <wp:posOffset>2473325</wp:posOffset>
                </wp:positionV>
                <wp:extent cx="7527852" cy="0"/>
                <wp:effectExtent l="0" t="19050" r="35560" b="19050"/>
                <wp:wrapNone/>
                <wp:docPr id="1373016304" name="Straight Connector 1373016304"/>
                <wp:cNvGraphicFramePr/>
                <a:graphic xmlns:a="http://schemas.openxmlformats.org/drawingml/2006/main">
                  <a:graphicData uri="http://schemas.microsoft.com/office/word/2010/wordprocessingShape">
                    <wps:wsp>
                      <wps:cNvCnPr/>
                      <wps:spPr>
                        <a:xfrm>
                          <a:off x="0" y="0"/>
                          <a:ext cx="7527852"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C417D3" id="Straight Connector 137301630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44.25pt,194.75pt" to="548.5pt,19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" strokecolor="black [3213]" strokeweight="3pt">
                <v:stroke joinstyle="miter"/>
              </v:line>
            </w:pict>
          </mc:Fallback>
        </mc:AlternateContent>
      </w:r>
    </w:p>
    <w:p w14:paraId="0C75DBE5" w14:textId="698E0B31" w:rsidR="00260B61" w:rsidRPr="00A03FC6" w:rsidRDefault="00BE2FED" w:rsidP="00973FA4">
      <w:pPr>
        <w:spacing w:after="0" w:line="240" w:lineRule="auto"/>
        <w:rPr>
          <w:rFonts w:ascii="Montserrat" w:hAnsi="Montserrat"/>
          <w:b/>
          <w:bCs/>
          <w:sz w:val="32"/>
          <w:szCs w:val="32"/>
          <w:lang w:val="en-US"/>
        </w:rPr>
      </w:pPr>
      <w:r>
        <w:rPr>
          <w:rFonts w:ascii="Montserrat" w:hAnsi="Montserrat"/>
          <w:b/>
          <w:bCs/>
          <w:noProof/>
          <w:sz w:val="32"/>
          <w:szCs w:val="32"/>
          <w:lang w:val="en-US"/>
        </w:rPr>
        <mc:AlternateContent>
          <mc:Choice Requires="wps">
            <w:drawing>
              <wp:anchor distT="0" distB="0" distL="114300" distR="114300" simplePos="0" relativeHeight="251658261" behindDoc="0" locked="0" layoutInCell="1" allowOverlap="1" wp14:anchorId="3166F25A" wp14:editId="4BC39284">
                <wp:simplePos x="0" y="0"/>
                <wp:positionH relativeFrom="column">
                  <wp:posOffset>2614930</wp:posOffset>
                </wp:positionH>
                <wp:positionV relativeFrom="paragraph">
                  <wp:posOffset>4105910</wp:posOffset>
                </wp:positionV>
                <wp:extent cx="2103120" cy="361315"/>
                <wp:effectExtent l="0" t="0" r="0" b="635"/>
                <wp:wrapNone/>
                <wp:docPr id="883219704" name="Rectangle 883219704"/>
                <wp:cNvGraphicFramePr/>
                <a:graphic xmlns:a="http://schemas.openxmlformats.org/drawingml/2006/main">
                  <a:graphicData uri="http://schemas.microsoft.com/office/word/2010/wordprocessingShape">
                    <wps:wsp>
                      <wps:cNvSpPr/>
                      <wps:spPr>
                        <a:xfrm>
                          <a:off x="0" y="0"/>
                          <a:ext cx="2103120" cy="361315"/>
                        </a:xfrm>
                        <a:prstGeom prst="rect">
                          <a:avLst/>
                        </a:prstGeom>
                        <a:solidFill>
                          <a:srgbClr val="0065A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22481CE" w14:textId="205908B2" w:rsidR="00F11E55" w:rsidRPr="005A349A" w:rsidRDefault="00F11E55" w:rsidP="00F11E55">
                            <w:pPr>
                              <w:jc w:val="center"/>
                              <w:rPr>
                                <w:b/>
                                <w:bCs/>
                                <w:sz w:val="28"/>
                                <w:szCs w:val="28"/>
                              </w:rPr>
                            </w:pPr>
                            <w:r>
                              <w:rPr>
                                <w:b/>
                                <w:bCs/>
                                <w:sz w:val="28"/>
                                <w:szCs w:val="28"/>
                              </w:rPr>
                              <w:t>PROCEDURES</w:t>
                            </w:r>
                            <w:r w:rsidR="00BE2FED">
                              <w:rPr>
                                <w:b/>
                                <w:bCs/>
                                <w:sz w:val="28"/>
                                <w:szCs w:val="28"/>
                              </w:rPr>
                              <w:t>/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66F25A" id="Rectangle 883219704" o:spid="_x0000_s1030" style="position:absolute;margin-left:205.9pt;margin-top:323.3pt;width:165.6pt;height:28.45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" fillcolor="#0065a4" stroked="f" strokeweight="1pt">
                <v:textbox>
                  <w:txbxContent>
                    <w:p w14:paraId="222481CE" w14:textId="205908B2" w:rsidR="00F11E55" w:rsidRPr="005A349A" w:rsidRDefault="00F11E55" w:rsidP="00F11E55">
                      <w:pPr>
                        <w:jc w:val="center"/>
                        <w:rPr>
                          <w:b/>
                          <w:bCs/>
                          <w:sz w:val="28"/>
                          <w:szCs w:val="28"/>
                        </w:rPr>
                      </w:pPr>
                      <w:r>
                        <w:rPr>
                          <w:b/>
                          <w:bCs/>
                          <w:sz w:val="28"/>
                          <w:szCs w:val="28"/>
                        </w:rPr>
                        <w:t>PROCEDURES</w:t>
                      </w:r>
                      <w:r w:rsidR="00BE2FED">
                        <w:rPr>
                          <w:b/>
                          <w:bCs/>
                          <w:sz w:val="28"/>
                          <w:szCs w:val="28"/>
                        </w:rPr>
                        <w:t>/PROCESSES</w:t>
                      </w:r>
                    </w:p>
                  </w:txbxContent>
                </v:textbox>
              </v:rect>
            </w:pict>
          </mc:Fallback>
        </mc:AlternateContent>
      </w:r>
      <w:r w:rsidR="009C26FD" w:rsidRPr="00A03FC6">
        <w:rPr>
          <w:rFonts w:ascii="Montserrat" w:hAnsi="Montserrat"/>
          <w:b/>
          <w:bCs/>
          <w:noProof/>
          <w:sz w:val="32"/>
          <w:szCs w:val="32"/>
          <w:lang w:val="en-US"/>
        </w:rPr>
        <mc:AlternateContent>
          <mc:Choice Requires="wps">
            <w:drawing>
              <wp:anchor distT="0" distB="0" distL="114300" distR="114300" simplePos="0" relativeHeight="251658247" behindDoc="0" locked="0" layoutInCell="1" allowOverlap="1" wp14:anchorId="0DCD7242" wp14:editId="0D176333">
                <wp:simplePos x="0" y="0"/>
                <wp:positionH relativeFrom="column">
                  <wp:posOffset>-561340</wp:posOffset>
                </wp:positionH>
                <wp:positionV relativeFrom="paragraph">
                  <wp:posOffset>1515745</wp:posOffset>
                </wp:positionV>
                <wp:extent cx="1626235" cy="0"/>
                <wp:effectExtent l="0" t="76200" r="12065" b="95250"/>
                <wp:wrapNone/>
                <wp:docPr id="1666635598" name="Straight Arrow Connector 1666635598"/>
                <wp:cNvGraphicFramePr/>
                <a:graphic xmlns:a="http://schemas.openxmlformats.org/drawingml/2006/main">
                  <a:graphicData uri="http://schemas.microsoft.com/office/word/2010/wordprocessingShape">
                    <wps:wsp>
                      <wps:cNvCnPr/>
                      <wps:spPr>
                        <a:xfrm>
                          <a:off x="0" y="0"/>
                          <a:ext cx="1626235"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02ECCF" id="Straight Arrow Connector 1666635598" o:spid="_x0000_s1026" type="#_x0000_t32" style="position:absolute;margin-left:-44.2pt;margin-top:119.35pt;width:128.05pt;height:0;z-index:25165824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" strokecolor="black [3213]">
                <v:stroke endarrow="block" joinstyle="miter"/>
              </v:shape>
            </w:pict>
          </mc:Fallback>
        </mc:AlternateContent>
      </w:r>
      <w:r w:rsidR="009C26FD" w:rsidRPr="00A03FC6">
        <w:rPr>
          <w:rFonts w:ascii="Montserrat" w:hAnsi="Montserrat"/>
          <w:b/>
          <w:bCs/>
          <w:noProof/>
          <w:sz w:val="32"/>
          <w:szCs w:val="32"/>
          <w:lang w:val="en-US"/>
        </w:rPr>
        <mc:AlternateContent>
          <mc:Choice Requires="wps">
            <w:drawing>
              <wp:anchor distT="0" distB="0" distL="114300" distR="114300" simplePos="0" relativeHeight="251658256" behindDoc="0" locked="0" layoutInCell="1" allowOverlap="1" wp14:anchorId="51C3AE6E" wp14:editId="76F84CFE">
                <wp:simplePos x="0" y="0"/>
                <wp:positionH relativeFrom="column">
                  <wp:posOffset>2104390</wp:posOffset>
                </wp:positionH>
                <wp:positionV relativeFrom="paragraph">
                  <wp:posOffset>3644900</wp:posOffset>
                </wp:positionV>
                <wp:extent cx="1626235" cy="0"/>
                <wp:effectExtent l="38100" t="76200" r="0" b="95250"/>
                <wp:wrapNone/>
                <wp:docPr id="400016643" name="Straight Arrow Connector 400016643"/>
                <wp:cNvGraphicFramePr/>
                <a:graphic xmlns:a="http://schemas.openxmlformats.org/drawingml/2006/main">
                  <a:graphicData uri="http://schemas.microsoft.com/office/word/2010/wordprocessingShape">
                    <wps:wsp>
                      <wps:cNvCnPr/>
                      <wps:spPr>
                        <a:xfrm>
                          <a:off x="0" y="0"/>
                          <a:ext cx="1626235" cy="0"/>
                        </a:xfrm>
                        <a:prstGeom prst="straightConnector1">
                          <a:avLst/>
                        </a:prstGeom>
                        <a:ln w="9525">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3A5B33" id="Straight Arrow Connector 400016643" o:spid="_x0000_s1026" type="#_x0000_t32" style="position:absolute;margin-left:165.7pt;margin-top:287pt;width:128.05pt;height:0;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" strokecolor="black [3213]">
                <v:stroke startarrow="block" joinstyle="miter"/>
              </v:shape>
            </w:pict>
          </mc:Fallback>
        </mc:AlternateContent>
      </w:r>
      <w:r w:rsidR="00497631" w:rsidRPr="00A03FC6">
        <w:rPr>
          <w:rFonts w:ascii="Montserrat" w:hAnsi="Montserrat"/>
          <w:b/>
          <w:bCs/>
          <w:noProof/>
          <w:sz w:val="32"/>
          <w:szCs w:val="32"/>
          <w:lang w:val="en-US"/>
        </w:rPr>
        <mc:AlternateContent>
          <mc:Choice Requires="wps">
            <w:drawing>
              <wp:anchor distT="0" distB="0" distL="114300" distR="114300" simplePos="0" relativeHeight="251658249" behindDoc="0" locked="0" layoutInCell="1" allowOverlap="1" wp14:anchorId="6B72E8E5" wp14:editId="45574E5A">
                <wp:simplePos x="0" y="0"/>
                <wp:positionH relativeFrom="column">
                  <wp:posOffset>3869690</wp:posOffset>
                </wp:positionH>
                <wp:positionV relativeFrom="paragraph">
                  <wp:posOffset>1518905</wp:posOffset>
                </wp:positionV>
                <wp:extent cx="1626781" cy="0"/>
                <wp:effectExtent l="0" t="76200" r="12065" b="95250"/>
                <wp:wrapNone/>
                <wp:docPr id="972645559" name="Straight Arrow Connector 972645559"/>
                <wp:cNvGraphicFramePr/>
                <a:graphic xmlns:a="http://schemas.openxmlformats.org/drawingml/2006/main">
                  <a:graphicData uri="http://schemas.microsoft.com/office/word/2010/wordprocessingShape">
                    <wps:wsp>
                      <wps:cNvCnPr/>
                      <wps:spPr>
                        <a:xfrm>
                          <a:off x="0" y="0"/>
                          <a:ext cx="1626781"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DF11DA" id="Straight Arrow Connector 972645559" o:spid="_x0000_s1026" type="#_x0000_t32" style="position:absolute;margin-left:304.7pt;margin-top:119.6pt;width:128.1pt;height:0;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" strokecolor="black [3213]">
                <v:stroke endarrow="block" joinstyle="miter"/>
              </v:shape>
            </w:pict>
          </mc:Fallback>
        </mc:AlternateContent>
      </w:r>
      <w:r w:rsidR="00F11E55">
        <w:rPr>
          <w:rFonts w:ascii="Montserrat" w:hAnsi="Montserrat"/>
          <w:b/>
          <w:bCs/>
          <w:noProof/>
          <w:sz w:val="32"/>
          <w:szCs w:val="32"/>
          <w:lang w:val="en-US"/>
        </w:rPr>
        <mc:AlternateContent>
          <mc:Choice Requires="wps">
            <w:drawing>
              <wp:anchor distT="0" distB="0" distL="114300" distR="114300" simplePos="0" relativeHeight="251658260" behindDoc="0" locked="0" layoutInCell="1" allowOverlap="1" wp14:anchorId="32675A8B" wp14:editId="55835BE9">
                <wp:simplePos x="0" y="0"/>
                <wp:positionH relativeFrom="column">
                  <wp:posOffset>100330</wp:posOffset>
                </wp:positionH>
                <wp:positionV relativeFrom="paragraph">
                  <wp:posOffset>4103370</wp:posOffset>
                </wp:positionV>
                <wp:extent cx="2103120" cy="361507"/>
                <wp:effectExtent l="0" t="0" r="0" b="635"/>
                <wp:wrapNone/>
                <wp:docPr id="961366573" name="Rectangle 961366573"/>
                <wp:cNvGraphicFramePr/>
                <a:graphic xmlns:a="http://schemas.openxmlformats.org/drawingml/2006/main">
                  <a:graphicData uri="http://schemas.microsoft.com/office/word/2010/wordprocessingShape">
                    <wps:wsp>
                      <wps:cNvSpPr/>
                      <wps:spPr>
                        <a:xfrm>
                          <a:off x="0" y="0"/>
                          <a:ext cx="2103120" cy="361507"/>
                        </a:xfrm>
                        <a:prstGeom prst="rect">
                          <a:avLst/>
                        </a:prstGeom>
                        <a:solidFill>
                          <a:srgbClr val="0065A4"/>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6E0BC95" w14:textId="0BB2ED98" w:rsidR="00F11E55" w:rsidRPr="005A349A" w:rsidRDefault="00F11E55" w:rsidP="00F11E55">
                            <w:pPr>
                              <w:jc w:val="center"/>
                              <w:rPr>
                                <w:b/>
                                <w:bCs/>
                                <w:sz w:val="28"/>
                                <w:szCs w:val="28"/>
                              </w:rPr>
                            </w:pPr>
                            <w:r>
                              <w:rPr>
                                <w:b/>
                                <w:bCs/>
                                <w:sz w:val="28"/>
                                <w:szCs w:val="28"/>
                              </w:rPr>
                              <w:t>PLACE</w:t>
                            </w:r>
                            <w:r w:rsidR="00BE2FED">
                              <w:rPr>
                                <w:b/>
                                <w:bCs/>
                                <w:sz w:val="28"/>
                                <w:szCs w:val="28"/>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675A8B" id="Rectangle 961366573" o:spid="_x0000_s1031" style="position:absolute;margin-left:7.9pt;margin-top:323.1pt;width:165.6pt;height:28.45pt;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" fillcolor="#0065a4" stroked="f" strokeweight="1pt">
                <v:textbox>
                  <w:txbxContent>
                    <w:p w14:paraId="66E0BC95" w14:textId="0BB2ED98" w:rsidR="00F11E55" w:rsidRPr="005A349A" w:rsidRDefault="00F11E55" w:rsidP="00F11E55">
                      <w:pPr>
                        <w:jc w:val="center"/>
                        <w:rPr>
                          <w:b/>
                          <w:bCs/>
                          <w:sz w:val="28"/>
                          <w:szCs w:val="28"/>
                        </w:rPr>
                      </w:pPr>
                      <w:r>
                        <w:rPr>
                          <w:b/>
                          <w:bCs/>
                          <w:sz w:val="28"/>
                          <w:szCs w:val="28"/>
                        </w:rPr>
                        <w:t>PLACE</w:t>
                      </w:r>
                      <w:r w:rsidR="00BE2FED">
                        <w:rPr>
                          <w:b/>
                          <w:bCs/>
                          <w:sz w:val="28"/>
                          <w:szCs w:val="28"/>
                        </w:rPr>
                        <w:t>S</w:t>
                      </w:r>
                    </w:p>
                  </w:txbxContent>
                </v:textbox>
              </v:rect>
            </w:pict>
          </mc:Fallback>
        </mc:AlternateContent>
      </w:r>
    </w:p>
    <w:sectPr w:rsidR="00260B61" w:rsidRPr="00A03FC6" w:rsidSect="006A647E">
      <w:headerReference w:type="first" r:id="rId13"/>
      <w:footerReference w:type="first" r:id="rId14"/>
      <w:pgSz w:w="15840" w:h="12240" w:orient="landscape"/>
      <w:pgMar w:top="1152" w:right="2016" w:bottom="1152" w:left="187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86260" w14:textId="77777777" w:rsidR="00EA1B96" w:rsidRDefault="00EA1B96" w:rsidP="00A12943">
      <w:pPr>
        <w:spacing w:after="0" w:line="240" w:lineRule="auto"/>
      </w:pPr>
      <w:r>
        <w:separator/>
      </w:r>
    </w:p>
  </w:endnote>
  <w:endnote w:type="continuationSeparator" w:id="0">
    <w:p w14:paraId="1386257C" w14:textId="77777777" w:rsidR="00EA1B96" w:rsidRDefault="00EA1B96" w:rsidP="00A12943">
      <w:pPr>
        <w:spacing w:after="0" w:line="240" w:lineRule="auto"/>
      </w:pPr>
      <w:r>
        <w:continuationSeparator/>
      </w:r>
    </w:p>
  </w:endnote>
  <w:endnote w:type="continuationNotice" w:id="1">
    <w:p w14:paraId="1239C235" w14:textId="77777777" w:rsidR="00EA1B96" w:rsidRDefault="00EA1B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imes New Roman (Body CS)">
    <w:altName w:val="Times New Roman"/>
    <w:panose1 w:val="00000000000000000000"/>
    <w:charset w:val="00"/>
    <w:family w:val="roman"/>
    <w:notTrueType/>
    <w:pitch w:val="default"/>
  </w:font>
  <w:font w:name="Minion Pro">
    <w:charset w:val="00"/>
    <w:family w:val="roman"/>
    <w:pitch w:val="variable"/>
    <w:sig w:usb0="60000287" w:usb1="00000001" w:usb2="00000000" w:usb3="00000000" w:csb0="0000019F" w:csb1="00000000"/>
  </w:font>
  <w:font w:name="Montserrat">
    <w:charset w:val="00"/>
    <w:family w:val="auto"/>
    <w:pitch w:val="variable"/>
    <w:sig w:usb0="2000020F" w:usb1="00000003" w:usb2="00000000" w:usb3="00000000" w:csb0="00000197" w:csb1="00000000"/>
  </w:font>
  <w:font w:name="Montserrat Semi Bold">
    <w:altName w:val="Calibri"/>
    <w:panose1 w:val="00000000000000000000"/>
    <w:charset w:val="4D"/>
    <w:family w:val="auto"/>
    <w:notTrueType/>
    <w:pitch w:val="variable"/>
    <w:sig w:usb0="00000007" w:usb1="00000000" w:usb2="00000000" w:usb3="00000000" w:csb0="00000093" w:csb1="00000000"/>
  </w:font>
  <w:font w:name="Montserrat Medium">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357DF" w14:textId="6A12673C" w:rsidR="00F94690" w:rsidRDefault="00944AEA">
    <w:pPr>
      <w:pStyle w:val="Footer"/>
    </w:pPr>
    <w:r>
      <w:rPr>
        <w:rFonts w:ascii="Arial" w:hAnsi="Arial" w:cs="Arial"/>
        <w:noProof/>
        <w:color w:val="000000" w:themeColor="text1"/>
        <w:spacing w:val="50"/>
        <w:szCs w:val="20"/>
        <w:lang w:val="en-US"/>
      </w:rPr>
      <w:drawing>
        <wp:anchor distT="0" distB="0" distL="114300" distR="114300" simplePos="0" relativeHeight="251658246" behindDoc="1" locked="0" layoutInCell="1" allowOverlap="1" wp14:anchorId="5F0F5C7C" wp14:editId="241A4302">
          <wp:simplePos x="0" y="0"/>
          <wp:positionH relativeFrom="column">
            <wp:posOffset>3886200</wp:posOffset>
          </wp:positionH>
          <wp:positionV relativeFrom="paragraph">
            <wp:posOffset>-57150</wp:posOffset>
          </wp:positionV>
          <wp:extent cx="2557145" cy="368300"/>
          <wp:effectExtent l="0" t="0" r="0" b="0"/>
          <wp:wrapNone/>
          <wp:docPr id="940299960" name="Picture 940299960"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5220" name="Picture 2101895220" descr="A black background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57145" cy="3683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346DA" w14:textId="507D9700" w:rsidR="00F94690" w:rsidRDefault="00944AEA">
    <w:pPr>
      <w:pStyle w:val="Footer"/>
    </w:pPr>
    <w:r>
      <w:rPr>
        <w:rFonts w:ascii="Arial" w:hAnsi="Arial" w:cs="Arial"/>
        <w:noProof/>
        <w:color w:val="000000" w:themeColor="text1"/>
        <w:spacing w:val="50"/>
        <w:szCs w:val="20"/>
        <w:lang w:val="en-US"/>
      </w:rPr>
      <mc:AlternateContent>
        <mc:Choice Requires="wps">
          <w:drawing>
            <wp:anchor distT="0" distB="0" distL="114300" distR="114300" simplePos="0" relativeHeight="251658242" behindDoc="1" locked="0" layoutInCell="1" allowOverlap="1" wp14:anchorId="7FDB55F3" wp14:editId="6F44CAF5">
              <wp:simplePos x="0" y="0"/>
              <wp:positionH relativeFrom="column">
                <wp:posOffset>-2009775</wp:posOffset>
              </wp:positionH>
              <wp:positionV relativeFrom="paragraph">
                <wp:posOffset>-419100</wp:posOffset>
              </wp:positionV>
              <wp:extent cx="9227820" cy="1051560"/>
              <wp:effectExtent l="0" t="0" r="1905" b="0"/>
              <wp:wrapNone/>
              <wp:docPr id="88338528" name="Rectangle 88338528"/>
              <wp:cNvGraphicFramePr/>
              <a:graphic xmlns:a="http://schemas.openxmlformats.org/drawingml/2006/main">
                <a:graphicData uri="http://schemas.microsoft.com/office/word/2010/wordprocessingShape">
                  <wps:wsp>
                    <wps:cNvSpPr/>
                    <wps:spPr>
                      <a:xfrm>
                        <a:off x="0" y="0"/>
                        <a:ext cx="9227820" cy="1051560"/>
                      </a:xfrm>
                      <a:prstGeom prst="rect">
                        <a:avLst/>
                      </a:prstGeom>
                      <a:solidFill>
                        <a:srgbClr val="005C8F"/>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2C45E" id="Rectangle 88338528" o:spid="_x0000_s1026" style="position:absolute;margin-left:-158.25pt;margin-top:-33pt;width:726.6pt;height:82.8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" fillcolor="#005c8f" stroked="f" strokeweight="1pt"/>
          </w:pict>
        </mc:Fallback>
      </mc:AlternateContent>
    </w:r>
    <w:r>
      <w:rPr>
        <w:rFonts w:ascii="Arial" w:hAnsi="Arial" w:cs="Arial"/>
        <w:noProof/>
        <w:color w:val="000000" w:themeColor="text1"/>
        <w:spacing w:val="50"/>
        <w:sz w:val="20"/>
        <w:szCs w:val="20"/>
        <w:lang w:val="en-US"/>
      </w:rPr>
      <mc:AlternateContent>
        <mc:Choice Requires="wps">
          <w:drawing>
            <wp:anchor distT="0" distB="0" distL="114300" distR="114300" simplePos="0" relativeHeight="251658243" behindDoc="0" locked="0" layoutInCell="1" allowOverlap="1" wp14:anchorId="0DBCDFBF" wp14:editId="758DA16C">
              <wp:simplePos x="0" y="0"/>
              <wp:positionH relativeFrom="column">
                <wp:posOffset>-485775</wp:posOffset>
              </wp:positionH>
              <wp:positionV relativeFrom="paragraph">
                <wp:posOffset>-400050</wp:posOffset>
              </wp:positionV>
              <wp:extent cx="2379980" cy="1080135"/>
              <wp:effectExtent l="0" t="0" r="0" b="5715"/>
              <wp:wrapNone/>
              <wp:docPr id="842517682" name="Text Box 842517682"/>
              <wp:cNvGraphicFramePr/>
              <a:graphic xmlns:a="http://schemas.openxmlformats.org/drawingml/2006/main">
                <a:graphicData uri="http://schemas.microsoft.com/office/word/2010/wordprocessingShape">
                  <wps:wsp>
                    <wps:cNvSpPr txBox="1"/>
                    <wps:spPr>
                      <a:xfrm>
                        <a:off x="0" y="0"/>
                        <a:ext cx="2379980" cy="1080135"/>
                      </a:xfrm>
                      <a:prstGeom prst="rect">
                        <a:avLst/>
                      </a:prstGeom>
                      <a:noFill/>
                      <a:ln w="6350">
                        <a:noFill/>
                      </a:ln>
                    </wps:spPr>
                    <wps:txbx>
                      <w:txbxContent>
                        <w:p w14:paraId="4D296C76" w14:textId="77777777" w:rsidR="00F94690" w:rsidRPr="00EB4C51" w:rsidRDefault="00F94690" w:rsidP="00F94690">
                          <w:pPr>
                            <w:pStyle w:val="RecieverName-ACTT"/>
                            <w:rPr>
                              <w:b/>
                              <w:bCs/>
                              <w:color w:val="FFFFFF" w:themeColor="background1"/>
                              <w:sz w:val="22"/>
                              <w:szCs w:val="22"/>
                            </w:rPr>
                          </w:pPr>
                          <w:r w:rsidRPr="00EB4C51">
                            <w:rPr>
                              <w:b/>
                              <w:bCs/>
                              <w:color w:val="FFFFFF" w:themeColor="background1"/>
                              <w:sz w:val="22"/>
                              <w:szCs w:val="22"/>
                            </w:rPr>
                            <w:t>ACTT</w:t>
                          </w:r>
                        </w:p>
                        <w:p w14:paraId="4932C89A" w14:textId="77777777" w:rsidR="00F94690" w:rsidRPr="00EB4C51" w:rsidRDefault="00F94690" w:rsidP="00F94690">
                          <w:pPr>
                            <w:pStyle w:val="DatePositionCompanyAddress-ACTT"/>
                            <w:rPr>
                              <w:color w:val="FFFFFF" w:themeColor="background1"/>
                              <w:sz w:val="16"/>
                              <w:szCs w:val="14"/>
                            </w:rPr>
                          </w:pPr>
                          <w:r w:rsidRPr="00EB4C51">
                            <w:rPr>
                              <w:color w:val="FFFFFF" w:themeColor="background1"/>
                              <w:sz w:val="16"/>
                              <w:szCs w:val="14"/>
                            </w:rPr>
                            <w:t>12230 106 ave nw</w:t>
                          </w:r>
                        </w:p>
                        <w:p w14:paraId="3C469EB4" w14:textId="77777777" w:rsidR="00F94690" w:rsidRPr="00EB4C51" w:rsidRDefault="00F94690" w:rsidP="00F94690">
                          <w:pPr>
                            <w:pStyle w:val="DatePositionCompanyAddress-ACTT"/>
                            <w:rPr>
                              <w:color w:val="FFFFFF" w:themeColor="background1"/>
                              <w:sz w:val="16"/>
                              <w:szCs w:val="14"/>
                            </w:rPr>
                          </w:pPr>
                          <w:r w:rsidRPr="00EB4C51">
                            <w:rPr>
                              <w:color w:val="FFFFFF" w:themeColor="background1"/>
                              <w:sz w:val="16"/>
                              <w:szCs w:val="14"/>
                            </w:rPr>
                            <w:t>edmonTon, ab t5n 3z1</w:t>
                          </w:r>
                        </w:p>
                        <w:p w14:paraId="7C43224C" w14:textId="77777777" w:rsidR="00F94690" w:rsidRPr="00EB4C51" w:rsidRDefault="00F94690" w:rsidP="00F94690">
                          <w:pPr>
                            <w:pStyle w:val="DatePositionCompanyAddress-ACTT"/>
                            <w:rPr>
                              <w:color w:val="FFFFFF" w:themeColor="background1"/>
                              <w:sz w:val="16"/>
                              <w:szCs w:val="14"/>
                            </w:rPr>
                          </w:pPr>
                          <w:r w:rsidRPr="00EB4C51">
                            <w:rPr>
                              <w:b/>
                              <w:bCs/>
                              <w:color w:val="D6AE22"/>
                              <w:sz w:val="16"/>
                              <w:szCs w:val="14"/>
                            </w:rPr>
                            <w:t>P</w:t>
                          </w:r>
                          <w:r w:rsidRPr="00EB4C51">
                            <w:rPr>
                              <w:color w:val="FFFFFF" w:themeColor="background1"/>
                              <w:sz w:val="16"/>
                              <w:szCs w:val="14"/>
                            </w:rPr>
                            <w:t xml:space="preserve"> 870.482.2626 </w:t>
                          </w:r>
                          <w:r w:rsidRPr="00EB4C51">
                            <w:rPr>
                              <w:b/>
                              <w:bCs/>
                              <w:color w:val="D6AE22"/>
                              <w:sz w:val="16"/>
                              <w:szCs w:val="14"/>
                            </w:rPr>
                            <w:t>F</w:t>
                          </w:r>
                          <w:r w:rsidRPr="00EB4C51">
                            <w:rPr>
                              <w:color w:val="FFFFFF" w:themeColor="background1"/>
                              <w:sz w:val="16"/>
                              <w:szCs w:val="14"/>
                            </w:rPr>
                            <w:t xml:space="preserve"> 780.482.5445</w:t>
                          </w:r>
                        </w:p>
                        <w:p w14:paraId="3687C5AE" w14:textId="77777777" w:rsidR="00F94690" w:rsidRPr="00EB4C51" w:rsidRDefault="00F94690" w:rsidP="00F94690">
                          <w:pPr>
                            <w:pStyle w:val="DatePositionCompanyAddress-ACTT"/>
                            <w:rPr>
                              <w:color w:val="FFFFFF" w:themeColor="background1"/>
                              <w:sz w:val="16"/>
                              <w:szCs w:val="14"/>
                            </w:rPr>
                          </w:pPr>
                          <w:r w:rsidRPr="00EB4C51">
                            <w:rPr>
                              <w:b/>
                              <w:bCs/>
                              <w:color w:val="D6AE22"/>
                              <w:sz w:val="16"/>
                              <w:szCs w:val="14"/>
                            </w:rPr>
                            <w:t>TF</w:t>
                          </w:r>
                          <w:r w:rsidRPr="00EB4C51">
                            <w:rPr>
                              <w:color w:val="FFFFFF" w:themeColor="background1"/>
                              <w:sz w:val="16"/>
                              <w:szCs w:val="14"/>
                            </w:rPr>
                            <w:t xml:space="preserve"> 1.800.272.9680 </w:t>
                          </w:r>
                        </w:p>
                        <w:p w14:paraId="11B778A9" w14:textId="77777777" w:rsidR="00F94690" w:rsidRPr="00EB4C51" w:rsidRDefault="00F94690" w:rsidP="00EB4C51">
                          <w:pPr>
                            <w:pStyle w:val="BasicParagraph"/>
                            <w:spacing w:line="240" w:lineRule="auto"/>
                            <w:rPr>
                              <w:rFonts w:ascii="Montserrat Semi Bold" w:hAnsi="Montserrat Semi Bold" w:cs="Montserrat Medium"/>
                              <w:b/>
                              <w:bCs/>
                              <w:color w:val="D8AC26"/>
                              <w:sz w:val="18"/>
                              <w:szCs w:val="18"/>
                            </w:rPr>
                          </w:pPr>
                          <w:r w:rsidRPr="00EB4C51">
                            <w:rPr>
                              <w:rFonts w:ascii="Montserrat Semi Bold" w:hAnsi="Montserrat Semi Bold" w:cs="Montserrat Semi Bold"/>
                              <w:b/>
                              <w:bCs/>
                              <w:color w:val="D8AC26"/>
                              <w:sz w:val="18"/>
                              <w:szCs w:val="18"/>
                            </w:rPr>
                            <w:t>actt.albertadoctors.org</w:t>
                          </w:r>
                          <w:r w:rsidRPr="00EB4C51">
                            <w:rPr>
                              <w:rFonts w:ascii="Montserrat Semi Bold" w:hAnsi="Montserrat Semi Bold" w:cs="Montserrat Semi Bold"/>
                              <w:b/>
                              <w:bCs/>
                              <w:color w:val="D8AC26"/>
                              <w:sz w:val="18"/>
                              <w:szCs w:val="18"/>
                            </w:rPr>
                            <w:softHyphen/>
                          </w:r>
                          <w:r w:rsidRPr="00EB4C51">
                            <w:rPr>
                              <w:rFonts w:ascii="Montserrat Semi Bold" w:hAnsi="Montserrat Semi Bold" w:cs="Montserrat Semi Bold"/>
                              <w:b/>
                              <w:bCs/>
                              <w:color w:val="D8AC26"/>
                              <w:sz w:val="18"/>
                              <w:szCs w:val="18"/>
                            </w:rPr>
                            <w:softHyphen/>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BCDFBF" id="_x0000_t202" coordsize="21600,21600" o:spt="202" path="m,l,21600r21600,l21600,xe">
              <v:stroke joinstyle="miter"/>
              <v:path gradientshapeok="t" o:connecttype="rect"/>
            </v:shapetype>
            <v:shape id="Text Box 842517682" o:spid="_x0000_s1032" type="#_x0000_t202" style="position:absolute;margin-left:-38.25pt;margin-top:-31.5pt;width:187.4pt;height:85.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" filled="f" stroked="f" strokeweight=".5pt">
              <v:textbox>
                <w:txbxContent>
                  <w:p w14:paraId="4D296C76" w14:textId="77777777" w:rsidR="00F94690" w:rsidRPr="00EB4C51" w:rsidRDefault="00F94690" w:rsidP="00F94690">
                    <w:pPr>
                      <w:pStyle w:val="RecieverName-ACTT"/>
                      <w:rPr>
                        <w:b/>
                        <w:bCs/>
                        <w:color w:val="FFFFFF" w:themeColor="background1"/>
                        <w:sz w:val="22"/>
                        <w:szCs w:val="22"/>
                      </w:rPr>
                    </w:pPr>
                    <w:r w:rsidRPr="00EB4C51">
                      <w:rPr>
                        <w:b/>
                        <w:bCs/>
                        <w:color w:val="FFFFFF" w:themeColor="background1"/>
                        <w:sz w:val="22"/>
                        <w:szCs w:val="22"/>
                      </w:rPr>
                      <w:t>ACTT</w:t>
                    </w:r>
                  </w:p>
                  <w:p w14:paraId="4932C89A" w14:textId="77777777" w:rsidR="00F94690" w:rsidRPr="00EB4C51" w:rsidRDefault="00F94690" w:rsidP="00F94690">
                    <w:pPr>
                      <w:pStyle w:val="DatePositionCompanyAddress-ACTT"/>
                      <w:rPr>
                        <w:color w:val="FFFFFF" w:themeColor="background1"/>
                        <w:sz w:val="16"/>
                        <w:szCs w:val="14"/>
                      </w:rPr>
                    </w:pPr>
                    <w:r w:rsidRPr="00EB4C51">
                      <w:rPr>
                        <w:color w:val="FFFFFF" w:themeColor="background1"/>
                        <w:sz w:val="16"/>
                        <w:szCs w:val="14"/>
                      </w:rPr>
                      <w:t>12230 106 ave nw</w:t>
                    </w:r>
                  </w:p>
                  <w:p w14:paraId="3C469EB4" w14:textId="77777777" w:rsidR="00F94690" w:rsidRPr="00EB4C51" w:rsidRDefault="00F94690" w:rsidP="00F94690">
                    <w:pPr>
                      <w:pStyle w:val="DatePositionCompanyAddress-ACTT"/>
                      <w:rPr>
                        <w:color w:val="FFFFFF" w:themeColor="background1"/>
                        <w:sz w:val="16"/>
                        <w:szCs w:val="14"/>
                      </w:rPr>
                    </w:pPr>
                    <w:r w:rsidRPr="00EB4C51">
                      <w:rPr>
                        <w:color w:val="FFFFFF" w:themeColor="background1"/>
                        <w:sz w:val="16"/>
                        <w:szCs w:val="14"/>
                      </w:rPr>
                      <w:t>edmonTon, ab t5n 3z1</w:t>
                    </w:r>
                  </w:p>
                  <w:p w14:paraId="7C43224C" w14:textId="77777777" w:rsidR="00F94690" w:rsidRPr="00EB4C51" w:rsidRDefault="00F94690" w:rsidP="00F94690">
                    <w:pPr>
                      <w:pStyle w:val="DatePositionCompanyAddress-ACTT"/>
                      <w:rPr>
                        <w:color w:val="FFFFFF" w:themeColor="background1"/>
                        <w:sz w:val="16"/>
                        <w:szCs w:val="14"/>
                      </w:rPr>
                    </w:pPr>
                    <w:r w:rsidRPr="00EB4C51">
                      <w:rPr>
                        <w:b/>
                        <w:bCs/>
                        <w:color w:val="D6AE22"/>
                        <w:sz w:val="16"/>
                        <w:szCs w:val="14"/>
                      </w:rPr>
                      <w:t>P</w:t>
                    </w:r>
                    <w:r w:rsidRPr="00EB4C51">
                      <w:rPr>
                        <w:color w:val="FFFFFF" w:themeColor="background1"/>
                        <w:sz w:val="16"/>
                        <w:szCs w:val="14"/>
                      </w:rPr>
                      <w:t xml:space="preserve"> 870.482.2626 </w:t>
                    </w:r>
                    <w:r w:rsidRPr="00EB4C51">
                      <w:rPr>
                        <w:b/>
                        <w:bCs/>
                        <w:color w:val="D6AE22"/>
                        <w:sz w:val="16"/>
                        <w:szCs w:val="14"/>
                      </w:rPr>
                      <w:t>F</w:t>
                    </w:r>
                    <w:r w:rsidRPr="00EB4C51">
                      <w:rPr>
                        <w:color w:val="FFFFFF" w:themeColor="background1"/>
                        <w:sz w:val="16"/>
                        <w:szCs w:val="14"/>
                      </w:rPr>
                      <w:t xml:space="preserve"> 780.482.5445</w:t>
                    </w:r>
                  </w:p>
                  <w:p w14:paraId="3687C5AE" w14:textId="77777777" w:rsidR="00F94690" w:rsidRPr="00EB4C51" w:rsidRDefault="00F94690" w:rsidP="00F94690">
                    <w:pPr>
                      <w:pStyle w:val="DatePositionCompanyAddress-ACTT"/>
                      <w:rPr>
                        <w:color w:val="FFFFFF" w:themeColor="background1"/>
                        <w:sz w:val="16"/>
                        <w:szCs w:val="14"/>
                      </w:rPr>
                    </w:pPr>
                    <w:r w:rsidRPr="00EB4C51">
                      <w:rPr>
                        <w:b/>
                        <w:bCs/>
                        <w:color w:val="D6AE22"/>
                        <w:sz w:val="16"/>
                        <w:szCs w:val="14"/>
                      </w:rPr>
                      <w:t>TF</w:t>
                    </w:r>
                    <w:r w:rsidRPr="00EB4C51">
                      <w:rPr>
                        <w:color w:val="FFFFFF" w:themeColor="background1"/>
                        <w:sz w:val="16"/>
                        <w:szCs w:val="14"/>
                      </w:rPr>
                      <w:t xml:space="preserve"> 1.800.272.9680 </w:t>
                    </w:r>
                  </w:p>
                  <w:p w14:paraId="11B778A9" w14:textId="77777777" w:rsidR="00F94690" w:rsidRPr="00EB4C51" w:rsidRDefault="00F94690" w:rsidP="00EB4C51">
                    <w:pPr>
                      <w:pStyle w:val="BasicParagraph"/>
                      <w:spacing w:line="240" w:lineRule="auto"/>
                      <w:rPr>
                        <w:rFonts w:ascii="Montserrat Semi Bold" w:hAnsi="Montserrat Semi Bold" w:cs="Montserrat Medium"/>
                        <w:b/>
                        <w:bCs/>
                        <w:color w:val="D8AC26"/>
                        <w:sz w:val="18"/>
                        <w:szCs w:val="18"/>
                      </w:rPr>
                    </w:pPr>
                    <w:r w:rsidRPr="00EB4C51">
                      <w:rPr>
                        <w:rFonts w:ascii="Montserrat Semi Bold" w:hAnsi="Montserrat Semi Bold" w:cs="Montserrat Semi Bold"/>
                        <w:b/>
                        <w:bCs/>
                        <w:color w:val="D8AC26"/>
                        <w:sz w:val="18"/>
                        <w:szCs w:val="18"/>
                      </w:rPr>
                      <w:t>actt.albertadoctors.org</w:t>
                    </w:r>
                    <w:r w:rsidRPr="00EB4C51">
                      <w:rPr>
                        <w:rFonts w:ascii="Montserrat Semi Bold" w:hAnsi="Montserrat Semi Bold" w:cs="Montserrat Semi Bold"/>
                        <w:b/>
                        <w:bCs/>
                        <w:color w:val="D8AC26"/>
                        <w:sz w:val="18"/>
                        <w:szCs w:val="18"/>
                      </w:rPr>
                      <w:softHyphen/>
                    </w:r>
                    <w:r w:rsidRPr="00EB4C51">
                      <w:rPr>
                        <w:rFonts w:ascii="Montserrat Semi Bold" w:hAnsi="Montserrat Semi Bold" w:cs="Montserrat Semi Bold"/>
                        <w:b/>
                        <w:bCs/>
                        <w:color w:val="D8AC26"/>
                        <w:sz w:val="18"/>
                        <w:szCs w:val="18"/>
                      </w:rPr>
                      <w:softHyphen/>
                    </w:r>
                  </w:p>
                </w:txbxContent>
              </v:textbox>
            </v:shape>
          </w:pict>
        </mc:Fallback>
      </mc:AlternateContent>
    </w:r>
    <w:r w:rsidR="005657BD">
      <w:rPr>
        <w:rFonts w:ascii="Arial" w:hAnsi="Arial" w:cs="Arial"/>
        <w:noProof/>
        <w:color w:val="000000" w:themeColor="text1"/>
        <w:spacing w:val="50"/>
        <w:szCs w:val="20"/>
        <w:lang w:val="en-US"/>
      </w:rPr>
      <w:drawing>
        <wp:anchor distT="0" distB="0" distL="114300" distR="114300" simplePos="0" relativeHeight="251658245" behindDoc="1" locked="0" layoutInCell="1" allowOverlap="1" wp14:anchorId="7AAF98A4" wp14:editId="780A0CA9">
          <wp:simplePos x="0" y="0"/>
          <wp:positionH relativeFrom="column">
            <wp:posOffset>3695700</wp:posOffset>
          </wp:positionH>
          <wp:positionV relativeFrom="paragraph">
            <wp:posOffset>47625</wp:posOffset>
          </wp:positionV>
          <wp:extent cx="2558415" cy="368300"/>
          <wp:effectExtent l="0" t="0" r="0" b="0"/>
          <wp:wrapNone/>
          <wp:docPr id="1209782353" name="Picture 1209782353"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038259" name="Picture 4" descr="A black background with white 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558415" cy="368300"/>
                  </a:xfrm>
                  <a:prstGeom prst="rect">
                    <a:avLst/>
                  </a:prstGeom>
                </pic:spPr>
              </pic:pic>
            </a:graphicData>
          </a:graphic>
          <wp14:sizeRelH relativeFrom="page">
            <wp14:pctWidth>0</wp14:pctWidth>
          </wp14:sizeRelH>
          <wp14:sizeRelV relativeFrom="page">
            <wp14:pctHeight>0</wp14:pctHeight>
          </wp14:sizeRelV>
        </wp:anchor>
      </w:drawing>
    </w:r>
    <w:r w:rsidR="006C0606">
      <w:rPr>
        <w:rFonts w:ascii="Arial" w:hAnsi="Arial" w:cs="Arial"/>
        <w:noProof/>
        <w:color w:val="000000" w:themeColor="text1"/>
        <w:spacing w:val="50"/>
        <w:szCs w:val="20"/>
        <w:lang w:val="en-US"/>
      </w:rPr>
      <w:drawing>
        <wp:anchor distT="0" distB="0" distL="114300" distR="114300" simplePos="0" relativeHeight="251658244" behindDoc="1" locked="0" layoutInCell="1" allowOverlap="1" wp14:anchorId="3813DC65" wp14:editId="1827AE55">
          <wp:simplePos x="0" y="0"/>
          <wp:positionH relativeFrom="column">
            <wp:posOffset>10041255</wp:posOffset>
          </wp:positionH>
          <wp:positionV relativeFrom="paragraph">
            <wp:posOffset>1004570</wp:posOffset>
          </wp:positionV>
          <wp:extent cx="2558415" cy="368300"/>
          <wp:effectExtent l="0" t="0" r="0" b="0"/>
          <wp:wrapNone/>
          <wp:docPr id="1727587572" name="Picture 1727587572"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038259" name="Picture 4" descr="A black background with white 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558415" cy="3683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FF31" w14:textId="4CFE6669" w:rsidR="006A647E" w:rsidRDefault="006A647E">
    <w:pPr>
      <w:pStyle w:val="Footer"/>
    </w:pPr>
    <w:r>
      <w:rPr>
        <w:rFonts w:ascii="Arial" w:hAnsi="Arial" w:cs="Arial"/>
        <w:noProof/>
        <w:color w:val="000000" w:themeColor="text1"/>
        <w:spacing w:val="50"/>
        <w:szCs w:val="20"/>
        <w:lang w:val="en-US"/>
      </w:rPr>
      <w:drawing>
        <wp:anchor distT="0" distB="0" distL="114300" distR="114300" simplePos="0" relativeHeight="251658250" behindDoc="1" locked="0" layoutInCell="1" allowOverlap="1" wp14:anchorId="56ABA6AE" wp14:editId="2E53E50F">
          <wp:simplePos x="0" y="0"/>
          <wp:positionH relativeFrom="column">
            <wp:posOffset>5624623</wp:posOffset>
          </wp:positionH>
          <wp:positionV relativeFrom="paragraph">
            <wp:posOffset>63795</wp:posOffset>
          </wp:positionV>
          <wp:extent cx="2557145" cy="368300"/>
          <wp:effectExtent l="0" t="0" r="0" b="0"/>
          <wp:wrapNone/>
          <wp:docPr id="669574187" name="Picture 669574187"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95220" name="Picture 2101895220" descr="A black background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57145" cy="36830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color w:val="000000" w:themeColor="text1"/>
        <w:spacing w:val="50"/>
        <w:szCs w:val="20"/>
        <w:lang w:val="en-US"/>
      </w:rPr>
      <w:drawing>
        <wp:anchor distT="0" distB="0" distL="114300" distR="114300" simplePos="0" relativeHeight="251658249" behindDoc="1" locked="0" layoutInCell="1" allowOverlap="1" wp14:anchorId="530B7594" wp14:editId="7C6F1826">
          <wp:simplePos x="0" y="0"/>
          <wp:positionH relativeFrom="column">
            <wp:posOffset>10041255</wp:posOffset>
          </wp:positionH>
          <wp:positionV relativeFrom="paragraph">
            <wp:posOffset>1004570</wp:posOffset>
          </wp:positionV>
          <wp:extent cx="2558415" cy="368300"/>
          <wp:effectExtent l="0" t="0" r="0" b="0"/>
          <wp:wrapNone/>
          <wp:docPr id="2005906836" name="Picture 2005906836"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038259" name="Picture 4" descr="A black background with white text&#10;&#10;Description automatically generated with low confidence"/>
                  <pic:cNvPicPr/>
                </pic:nvPicPr>
                <pic:blipFill>
                  <a:blip r:embed="rId2">
                    <a:extLst>
                      <a:ext uri="{28A0092B-C50C-407E-A947-70E740481C1C}">
                        <a14:useLocalDpi xmlns:a14="http://schemas.microsoft.com/office/drawing/2010/main" val="0"/>
                      </a:ext>
                    </a:extLst>
                  </a:blip>
                  <a:stretch>
                    <a:fillRect/>
                  </a:stretch>
                </pic:blipFill>
                <pic:spPr>
                  <a:xfrm>
                    <a:off x="0" y="0"/>
                    <a:ext cx="2558415" cy="3683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BD054" w14:textId="77777777" w:rsidR="00EA1B96" w:rsidRDefault="00EA1B96" w:rsidP="00A12943">
      <w:pPr>
        <w:spacing w:after="0" w:line="240" w:lineRule="auto"/>
      </w:pPr>
      <w:r>
        <w:separator/>
      </w:r>
    </w:p>
  </w:footnote>
  <w:footnote w:type="continuationSeparator" w:id="0">
    <w:p w14:paraId="0408E6A8" w14:textId="77777777" w:rsidR="00EA1B96" w:rsidRDefault="00EA1B96" w:rsidP="00A12943">
      <w:pPr>
        <w:spacing w:after="0" w:line="240" w:lineRule="auto"/>
      </w:pPr>
      <w:r>
        <w:continuationSeparator/>
      </w:r>
    </w:p>
  </w:footnote>
  <w:footnote w:type="continuationNotice" w:id="1">
    <w:p w14:paraId="6CF04E47" w14:textId="77777777" w:rsidR="00EA1B96" w:rsidRDefault="00EA1B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6A1F7" w14:textId="472DB9FF" w:rsidR="008A3E0A" w:rsidRDefault="00944AEA" w:rsidP="008A3E0A">
    <w:pPr>
      <w:pStyle w:val="Header"/>
      <w:tabs>
        <w:tab w:val="clear" w:pos="4680"/>
        <w:tab w:val="clear" w:pos="9360"/>
        <w:tab w:val="left" w:pos="1453"/>
      </w:tabs>
    </w:pPr>
    <w:r>
      <w:rPr>
        <w:rFonts w:ascii="Arial" w:hAnsi="Arial" w:cs="Arial"/>
        <w:noProof/>
        <w:color w:val="000000" w:themeColor="text1"/>
        <w:spacing w:val="50"/>
        <w:sz w:val="20"/>
        <w:szCs w:val="20"/>
        <w:lang w:val="en-US"/>
      </w:rPr>
      <w:drawing>
        <wp:anchor distT="0" distB="0" distL="114300" distR="114300" simplePos="0" relativeHeight="251658240" behindDoc="0" locked="0" layoutInCell="1" allowOverlap="1" wp14:anchorId="36967F29" wp14:editId="12F1EB1A">
          <wp:simplePos x="0" y="0"/>
          <wp:positionH relativeFrom="column">
            <wp:posOffset>-346710</wp:posOffset>
          </wp:positionH>
          <wp:positionV relativeFrom="paragraph">
            <wp:posOffset>-291465</wp:posOffset>
          </wp:positionV>
          <wp:extent cx="2966085" cy="954405"/>
          <wp:effectExtent l="0" t="0" r="0" b="0"/>
          <wp:wrapNone/>
          <wp:docPr id="683589027" name="Picture 683589027" descr="A picture containing text, fon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12228" name="Picture 1597012228" descr="A picture containing text, font, screenshot, graphic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66085" cy="954405"/>
                  </a:xfrm>
                  <a:prstGeom prst="rect">
                    <a:avLst/>
                  </a:prstGeom>
                </pic:spPr>
              </pic:pic>
            </a:graphicData>
          </a:graphic>
          <wp14:sizeRelH relativeFrom="page">
            <wp14:pctWidth>0</wp14:pctWidth>
          </wp14:sizeRelH>
          <wp14:sizeRelV relativeFrom="page">
            <wp14:pctHeight>0</wp14:pctHeight>
          </wp14:sizeRelV>
        </wp:anchor>
      </w:drawing>
    </w:r>
  </w:p>
  <w:p w14:paraId="16DB65BC" w14:textId="42AD0076" w:rsidR="0065560C" w:rsidRDefault="0065560C" w:rsidP="0065560C">
    <w:pPr>
      <w:pStyle w:val="Header"/>
    </w:pPr>
  </w:p>
  <w:p w14:paraId="15685F8E" w14:textId="40453943" w:rsidR="00A12943" w:rsidRDefault="00944AEA">
    <w:pPr>
      <w:pStyle w:val="Header"/>
    </w:pPr>
    <w:r>
      <w:rPr>
        <w:rFonts w:ascii="Arial" w:hAnsi="Arial" w:cs="Arial"/>
        <w:noProof/>
        <w:color w:val="000000" w:themeColor="text1"/>
        <w:spacing w:val="50"/>
        <w:sz w:val="20"/>
        <w:szCs w:val="20"/>
        <w:lang w:val="en-US"/>
      </w:rPr>
      <mc:AlternateContent>
        <mc:Choice Requires="wps">
          <w:drawing>
            <wp:anchor distT="0" distB="0" distL="114300" distR="114300" simplePos="0" relativeHeight="251658241" behindDoc="0" locked="0" layoutInCell="1" allowOverlap="1" wp14:anchorId="50705553" wp14:editId="413C7477">
              <wp:simplePos x="0" y="0"/>
              <wp:positionH relativeFrom="margin">
                <wp:posOffset>-275590</wp:posOffset>
              </wp:positionH>
              <wp:positionV relativeFrom="paragraph">
                <wp:posOffset>357505</wp:posOffset>
              </wp:positionV>
              <wp:extent cx="6517640" cy="0"/>
              <wp:effectExtent l="0" t="12700" r="22860" b="12700"/>
              <wp:wrapNone/>
              <wp:docPr id="1550992543" name="Straight Connector 1550992543"/>
              <wp:cNvGraphicFramePr/>
              <a:graphic xmlns:a="http://schemas.openxmlformats.org/drawingml/2006/main">
                <a:graphicData uri="http://schemas.microsoft.com/office/word/2010/wordprocessingShape">
                  <wps:wsp>
                    <wps:cNvCnPr/>
                    <wps:spPr>
                      <a:xfrm>
                        <a:off x="0" y="0"/>
                        <a:ext cx="6517640" cy="0"/>
                      </a:xfrm>
                      <a:prstGeom prst="line">
                        <a:avLst/>
                      </a:prstGeom>
                      <a:ln w="19050">
                        <a:solidFill>
                          <a:srgbClr val="D6AE2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12777A" id="Straight Connector 1550992543" o:spid="_x0000_s1026" style="position:absolute;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7pt,28.15pt" to="491.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" strokecolor="#d6ae22" strokeweight="1.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6C8F" w14:textId="77777777" w:rsidR="006A647E" w:rsidRDefault="006A647E" w:rsidP="008A3E0A">
    <w:pPr>
      <w:pStyle w:val="Header"/>
      <w:tabs>
        <w:tab w:val="clear" w:pos="4680"/>
        <w:tab w:val="clear" w:pos="9360"/>
        <w:tab w:val="left" w:pos="1453"/>
      </w:tabs>
    </w:pPr>
    <w:r>
      <w:rPr>
        <w:rFonts w:ascii="Arial" w:hAnsi="Arial" w:cs="Arial"/>
        <w:noProof/>
        <w:color w:val="000000" w:themeColor="text1"/>
        <w:spacing w:val="50"/>
        <w:sz w:val="20"/>
        <w:szCs w:val="20"/>
        <w:lang w:val="en-US"/>
      </w:rPr>
      <w:drawing>
        <wp:anchor distT="0" distB="0" distL="114300" distR="114300" simplePos="0" relativeHeight="251658247" behindDoc="0" locked="0" layoutInCell="1" allowOverlap="1" wp14:anchorId="70AE1495" wp14:editId="61587F87">
          <wp:simplePos x="0" y="0"/>
          <wp:positionH relativeFrom="column">
            <wp:posOffset>-346710</wp:posOffset>
          </wp:positionH>
          <wp:positionV relativeFrom="paragraph">
            <wp:posOffset>-291465</wp:posOffset>
          </wp:positionV>
          <wp:extent cx="2966085" cy="954405"/>
          <wp:effectExtent l="0" t="0" r="0" b="0"/>
          <wp:wrapNone/>
          <wp:docPr id="48159279" name="Picture 48159279" descr="A picture containing text, fon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12228" name="Picture 1597012228" descr="A picture containing text, font, screenshot, graphic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66085" cy="954405"/>
                  </a:xfrm>
                  <a:prstGeom prst="rect">
                    <a:avLst/>
                  </a:prstGeom>
                </pic:spPr>
              </pic:pic>
            </a:graphicData>
          </a:graphic>
          <wp14:sizeRelH relativeFrom="page">
            <wp14:pctWidth>0</wp14:pctWidth>
          </wp14:sizeRelH>
          <wp14:sizeRelV relativeFrom="page">
            <wp14:pctHeight>0</wp14:pctHeight>
          </wp14:sizeRelV>
        </wp:anchor>
      </w:drawing>
    </w:r>
  </w:p>
  <w:p w14:paraId="0A365051" w14:textId="77777777" w:rsidR="006A647E" w:rsidRDefault="006A647E" w:rsidP="0065560C">
    <w:pPr>
      <w:pStyle w:val="Header"/>
    </w:pPr>
  </w:p>
  <w:p w14:paraId="60B3E6E7" w14:textId="77777777" w:rsidR="006A647E" w:rsidRDefault="006A647E">
    <w:pPr>
      <w:pStyle w:val="Header"/>
    </w:pPr>
    <w:r>
      <w:rPr>
        <w:rFonts w:ascii="Arial" w:hAnsi="Arial" w:cs="Arial"/>
        <w:noProof/>
        <w:color w:val="000000" w:themeColor="text1"/>
        <w:spacing w:val="50"/>
        <w:sz w:val="20"/>
        <w:szCs w:val="20"/>
        <w:lang w:val="en-US"/>
      </w:rPr>
      <mc:AlternateContent>
        <mc:Choice Requires="wps">
          <w:drawing>
            <wp:anchor distT="0" distB="0" distL="114300" distR="114300" simplePos="0" relativeHeight="251658248" behindDoc="0" locked="0" layoutInCell="1" allowOverlap="1" wp14:anchorId="1B21515C" wp14:editId="412BC269">
              <wp:simplePos x="0" y="0"/>
              <wp:positionH relativeFrom="margin">
                <wp:posOffset>-561398</wp:posOffset>
              </wp:positionH>
              <wp:positionV relativeFrom="paragraph">
                <wp:posOffset>327113</wp:posOffset>
              </wp:positionV>
              <wp:extent cx="8877994" cy="36491"/>
              <wp:effectExtent l="0" t="0" r="37465" b="20955"/>
              <wp:wrapNone/>
              <wp:docPr id="61238672" name="Straight Connector 61238672"/>
              <wp:cNvGraphicFramePr/>
              <a:graphic xmlns:a="http://schemas.openxmlformats.org/drawingml/2006/main">
                <a:graphicData uri="http://schemas.microsoft.com/office/word/2010/wordprocessingShape">
                  <wps:wsp>
                    <wps:cNvCnPr/>
                    <wps:spPr>
                      <a:xfrm flipV="1">
                        <a:off x="0" y="0"/>
                        <a:ext cx="8877994" cy="36491"/>
                      </a:xfrm>
                      <a:prstGeom prst="line">
                        <a:avLst/>
                      </a:prstGeom>
                      <a:ln w="19050">
                        <a:solidFill>
                          <a:srgbClr val="D6AE2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ADDC46" id="Straight Connector 61238672" o:spid="_x0000_s1026" style="position:absolute;flip:y;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2pt,25.75pt" to="654.85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" strokecolor="#d6ae22" strokeweight="1.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E0AC8"/>
    <w:multiLevelType w:val="hybridMultilevel"/>
    <w:tmpl w:val="808287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3B4328"/>
    <w:multiLevelType w:val="hybridMultilevel"/>
    <w:tmpl w:val="436E4022"/>
    <w:lvl w:ilvl="0" w:tplc="CC6E319E">
      <w:numFmt w:val="bullet"/>
      <w:lvlText w:val="-"/>
      <w:lvlJc w:val="left"/>
      <w:pPr>
        <w:ind w:left="360" w:hanging="360"/>
      </w:pPr>
      <w:rPr>
        <w:rFonts w:ascii="Calibri" w:eastAsia="Times New Roman"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6C139DD"/>
    <w:multiLevelType w:val="hybridMultilevel"/>
    <w:tmpl w:val="15F6071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BDF2426"/>
    <w:multiLevelType w:val="hybridMultilevel"/>
    <w:tmpl w:val="E65AAF7A"/>
    <w:lvl w:ilvl="0" w:tplc="CC6E319E">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EF1F95"/>
    <w:multiLevelType w:val="hybridMultilevel"/>
    <w:tmpl w:val="8F0E9766"/>
    <w:lvl w:ilvl="0" w:tplc="64BAB950">
      <w:start w:val="1"/>
      <w:numFmt w:val="bullet"/>
      <w:lvlText w:val="-"/>
      <w:lvlJc w:val="left"/>
      <w:pPr>
        <w:ind w:left="36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063D6A"/>
    <w:multiLevelType w:val="hybridMultilevel"/>
    <w:tmpl w:val="9E524E6A"/>
    <w:lvl w:ilvl="0" w:tplc="64BAB950">
      <w:start w:val="1"/>
      <w:numFmt w:val="bullet"/>
      <w:lvlText w:val="-"/>
      <w:lvlJc w:val="left"/>
      <w:pPr>
        <w:ind w:left="360" w:hanging="360"/>
      </w:pPr>
      <w:rPr>
        <w:rFonts w:ascii="Calibri" w:eastAsia="Times New Roman"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25D153D"/>
    <w:multiLevelType w:val="hybridMultilevel"/>
    <w:tmpl w:val="CDB4F5AA"/>
    <w:lvl w:ilvl="0" w:tplc="64BAB950">
      <w:start w:val="1"/>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51F41BC"/>
    <w:multiLevelType w:val="hybridMultilevel"/>
    <w:tmpl w:val="7BAC017A"/>
    <w:lvl w:ilvl="0" w:tplc="CC6E319E">
      <w:numFmt w:val="bullet"/>
      <w:lvlText w:val="-"/>
      <w:lvlJc w:val="left"/>
      <w:pPr>
        <w:ind w:left="360" w:hanging="360"/>
      </w:pPr>
      <w:rPr>
        <w:rFonts w:ascii="Calibri" w:eastAsia="Times New Roman"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2C80740D"/>
    <w:multiLevelType w:val="hybridMultilevel"/>
    <w:tmpl w:val="EB56E61C"/>
    <w:lvl w:ilvl="0" w:tplc="CC6E319E">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6912198"/>
    <w:multiLevelType w:val="hybridMultilevel"/>
    <w:tmpl w:val="54C2E65C"/>
    <w:lvl w:ilvl="0" w:tplc="FFFFFFFF">
      <w:numFmt w:val="bullet"/>
      <w:lvlText w:val="-"/>
      <w:lvlJc w:val="left"/>
      <w:pPr>
        <w:ind w:left="360" w:hanging="360"/>
      </w:pPr>
      <w:rPr>
        <w:rFonts w:ascii="Calibri" w:hAnsi="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374B6B1C"/>
    <w:multiLevelType w:val="hybridMultilevel"/>
    <w:tmpl w:val="A21225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7AB4772"/>
    <w:multiLevelType w:val="hybridMultilevel"/>
    <w:tmpl w:val="51E634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DD01FB2"/>
    <w:multiLevelType w:val="hybridMultilevel"/>
    <w:tmpl w:val="6ADE69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EA6263E"/>
    <w:multiLevelType w:val="hybridMultilevel"/>
    <w:tmpl w:val="932C68C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4AC35F26"/>
    <w:multiLevelType w:val="hybridMultilevel"/>
    <w:tmpl w:val="F1421F34"/>
    <w:lvl w:ilvl="0" w:tplc="64BAB950">
      <w:start w:val="1"/>
      <w:numFmt w:val="bullet"/>
      <w:lvlText w:val="-"/>
      <w:lvlJc w:val="left"/>
      <w:pPr>
        <w:ind w:left="720" w:hanging="360"/>
      </w:pPr>
      <w:rPr>
        <w:rFonts w:ascii="Calibri" w:eastAsia="Times New Roman"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B8F5FBB"/>
    <w:multiLevelType w:val="hybridMultilevel"/>
    <w:tmpl w:val="88106D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DF86169"/>
    <w:multiLevelType w:val="hybridMultilevel"/>
    <w:tmpl w:val="87E28CD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516D06AD"/>
    <w:multiLevelType w:val="hybridMultilevel"/>
    <w:tmpl w:val="07EAFB7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52641F36"/>
    <w:multiLevelType w:val="hybridMultilevel"/>
    <w:tmpl w:val="23667EC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57FF1611"/>
    <w:multiLevelType w:val="hybridMultilevel"/>
    <w:tmpl w:val="3806A2CC"/>
    <w:lvl w:ilvl="0" w:tplc="64BAB950">
      <w:start w:val="1"/>
      <w:numFmt w:val="bullet"/>
      <w:lvlText w:val="-"/>
      <w:lvlJc w:val="left"/>
      <w:pPr>
        <w:ind w:left="360" w:hanging="360"/>
      </w:pPr>
      <w:rPr>
        <w:rFonts w:ascii="Calibri" w:eastAsia="Times New Roman"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583234A9"/>
    <w:multiLevelType w:val="hybridMultilevel"/>
    <w:tmpl w:val="D902A5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83E13FF"/>
    <w:multiLevelType w:val="hybridMultilevel"/>
    <w:tmpl w:val="8EAA9D1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58F91258"/>
    <w:multiLevelType w:val="hybridMultilevel"/>
    <w:tmpl w:val="DFAA3702"/>
    <w:lvl w:ilvl="0" w:tplc="836A213E">
      <w:numFmt w:val="bullet"/>
      <w:lvlText w:val="-"/>
      <w:lvlJc w:val="left"/>
      <w:pPr>
        <w:ind w:left="36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972413A"/>
    <w:multiLevelType w:val="hybridMultilevel"/>
    <w:tmpl w:val="F99EDCCE"/>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4" w15:restartNumberingAfterBreak="0">
    <w:nsid w:val="5AB93C59"/>
    <w:multiLevelType w:val="hybridMultilevel"/>
    <w:tmpl w:val="A6C4313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CF4471F"/>
    <w:multiLevelType w:val="hybridMultilevel"/>
    <w:tmpl w:val="7B92F0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EE07BD5"/>
    <w:multiLevelType w:val="hybridMultilevel"/>
    <w:tmpl w:val="FD72B252"/>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7" w15:restartNumberingAfterBreak="0">
    <w:nsid w:val="605861F6"/>
    <w:multiLevelType w:val="hybridMultilevel"/>
    <w:tmpl w:val="DFC08D6E"/>
    <w:lvl w:ilvl="0" w:tplc="836A213E">
      <w:numFmt w:val="bullet"/>
      <w:lvlText w:val="-"/>
      <w:lvlJc w:val="left"/>
      <w:pPr>
        <w:ind w:left="36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0E2152B"/>
    <w:multiLevelType w:val="hybridMultilevel"/>
    <w:tmpl w:val="7EBA48EA"/>
    <w:lvl w:ilvl="0" w:tplc="64BAB950">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3771CDD"/>
    <w:multiLevelType w:val="hybridMultilevel"/>
    <w:tmpl w:val="EE7A3DA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679C280A"/>
    <w:multiLevelType w:val="hybridMultilevel"/>
    <w:tmpl w:val="4DEA81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94F5190"/>
    <w:multiLevelType w:val="hybridMultilevel"/>
    <w:tmpl w:val="63B6D0DE"/>
    <w:lvl w:ilvl="0" w:tplc="64BAB950">
      <w:start w:val="1"/>
      <w:numFmt w:val="bullet"/>
      <w:lvlText w:val="-"/>
      <w:lvlJc w:val="left"/>
      <w:pPr>
        <w:ind w:left="360" w:hanging="360"/>
      </w:pPr>
      <w:rPr>
        <w:rFonts w:ascii="Calibri" w:eastAsia="Times New Roman"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F823054"/>
    <w:multiLevelType w:val="hybridMultilevel"/>
    <w:tmpl w:val="FE5CDB3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75201BCE"/>
    <w:multiLevelType w:val="hybridMultilevel"/>
    <w:tmpl w:val="C85CF28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4" w15:restartNumberingAfterBreak="0">
    <w:nsid w:val="760A2D7D"/>
    <w:multiLevelType w:val="hybridMultilevel"/>
    <w:tmpl w:val="E91A252C"/>
    <w:lvl w:ilvl="0" w:tplc="64BAB950">
      <w:start w:val="6"/>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D6F5E61"/>
    <w:multiLevelType w:val="multilevel"/>
    <w:tmpl w:val="F244D9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4549F1"/>
    <w:multiLevelType w:val="hybridMultilevel"/>
    <w:tmpl w:val="CAD4CB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99826825">
    <w:abstractNumId w:val="12"/>
  </w:num>
  <w:num w:numId="2" w16cid:durableId="226888854">
    <w:abstractNumId w:val="2"/>
  </w:num>
  <w:num w:numId="3" w16cid:durableId="2067293343">
    <w:abstractNumId w:val="35"/>
  </w:num>
  <w:num w:numId="4" w16cid:durableId="1445343437">
    <w:abstractNumId w:val="23"/>
  </w:num>
  <w:num w:numId="5" w16cid:durableId="543757945">
    <w:abstractNumId w:val="26"/>
  </w:num>
  <w:num w:numId="6" w16cid:durableId="1100492007">
    <w:abstractNumId w:val="25"/>
  </w:num>
  <w:num w:numId="7" w16cid:durableId="1574005569">
    <w:abstractNumId w:val="20"/>
  </w:num>
  <w:num w:numId="8" w16cid:durableId="1880703482">
    <w:abstractNumId w:val="15"/>
  </w:num>
  <w:num w:numId="9" w16cid:durableId="1287274544">
    <w:abstractNumId w:val="10"/>
  </w:num>
  <w:num w:numId="10" w16cid:durableId="373501290">
    <w:abstractNumId w:val="36"/>
  </w:num>
  <w:num w:numId="11" w16cid:durableId="587614200">
    <w:abstractNumId w:val="19"/>
  </w:num>
  <w:num w:numId="12" w16cid:durableId="1583828363">
    <w:abstractNumId w:val="4"/>
  </w:num>
  <w:num w:numId="13" w16cid:durableId="475073691">
    <w:abstractNumId w:val="9"/>
  </w:num>
  <w:num w:numId="14" w16cid:durableId="1470904692">
    <w:abstractNumId w:val="22"/>
  </w:num>
  <w:num w:numId="15" w16cid:durableId="214700528">
    <w:abstractNumId w:val="8"/>
  </w:num>
  <w:num w:numId="16" w16cid:durableId="86852628">
    <w:abstractNumId w:val="1"/>
  </w:num>
  <w:num w:numId="17" w16cid:durableId="1656296579">
    <w:abstractNumId w:val="3"/>
  </w:num>
  <w:num w:numId="18" w16cid:durableId="1000350963">
    <w:abstractNumId w:val="7"/>
  </w:num>
  <w:num w:numId="19" w16cid:durableId="63796363">
    <w:abstractNumId w:val="14"/>
  </w:num>
  <w:num w:numId="20" w16cid:durableId="6637752">
    <w:abstractNumId w:val="34"/>
  </w:num>
  <w:num w:numId="21" w16cid:durableId="1196698454">
    <w:abstractNumId w:val="31"/>
  </w:num>
  <w:num w:numId="22" w16cid:durableId="1550218605">
    <w:abstractNumId w:val="6"/>
  </w:num>
  <w:num w:numId="23" w16cid:durableId="175970733">
    <w:abstractNumId w:val="28"/>
  </w:num>
  <w:num w:numId="24" w16cid:durableId="243422120">
    <w:abstractNumId w:val="5"/>
  </w:num>
  <w:num w:numId="25" w16cid:durableId="1885828936">
    <w:abstractNumId w:val="27"/>
  </w:num>
  <w:num w:numId="26" w16cid:durableId="1725323815">
    <w:abstractNumId w:val="29"/>
  </w:num>
  <w:num w:numId="27" w16cid:durableId="47344739">
    <w:abstractNumId w:val="16"/>
  </w:num>
  <w:num w:numId="28" w16cid:durableId="41248218">
    <w:abstractNumId w:val="11"/>
  </w:num>
  <w:num w:numId="29" w16cid:durableId="1999724368">
    <w:abstractNumId w:val="13"/>
  </w:num>
  <w:num w:numId="30" w16cid:durableId="461535926">
    <w:abstractNumId w:val="33"/>
  </w:num>
  <w:num w:numId="31" w16cid:durableId="1527451503">
    <w:abstractNumId w:val="17"/>
  </w:num>
  <w:num w:numId="32" w16cid:durableId="1887983827">
    <w:abstractNumId w:val="32"/>
  </w:num>
  <w:num w:numId="33" w16cid:durableId="491915122">
    <w:abstractNumId w:val="21"/>
  </w:num>
  <w:num w:numId="34" w16cid:durableId="1672367841">
    <w:abstractNumId w:val="18"/>
  </w:num>
  <w:num w:numId="35" w16cid:durableId="1634168015">
    <w:abstractNumId w:val="0"/>
  </w:num>
  <w:num w:numId="36" w16cid:durableId="1323510497">
    <w:abstractNumId w:val="30"/>
  </w:num>
  <w:num w:numId="37" w16cid:durableId="13009181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zU0Nje2MDE3M7JQ0lEKTi0uzszPAykwrAUAozby/SwAAAA="/>
  </w:docVars>
  <w:rsids>
    <w:rsidRoot w:val="000D0A8D"/>
    <w:rsid w:val="00000B54"/>
    <w:rsid w:val="00001498"/>
    <w:rsid w:val="00001B7F"/>
    <w:rsid w:val="000033A6"/>
    <w:rsid w:val="000136B4"/>
    <w:rsid w:val="00014F05"/>
    <w:rsid w:val="00017A29"/>
    <w:rsid w:val="000265A8"/>
    <w:rsid w:val="00037FEA"/>
    <w:rsid w:val="000410FD"/>
    <w:rsid w:val="000417DE"/>
    <w:rsid w:val="0005377C"/>
    <w:rsid w:val="00065ED2"/>
    <w:rsid w:val="000719C6"/>
    <w:rsid w:val="0007383B"/>
    <w:rsid w:val="0008047D"/>
    <w:rsid w:val="00084BD5"/>
    <w:rsid w:val="00086743"/>
    <w:rsid w:val="00092F6D"/>
    <w:rsid w:val="00095B40"/>
    <w:rsid w:val="000A0B8F"/>
    <w:rsid w:val="000A3D72"/>
    <w:rsid w:val="000A5413"/>
    <w:rsid w:val="000B6003"/>
    <w:rsid w:val="000C54AA"/>
    <w:rsid w:val="000D0A8D"/>
    <w:rsid w:val="000D63DD"/>
    <w:rsid w:val="000E4F00"/>
    <w:rsid w:val="000F3512"/>
    <w:rsid w:val="000F51F0"/>
    <w:rsid w:val="00104F7F"/>
    <w:rsid w:val="00105B34"/>
    <w:rsid w:val="001071D2"/>
    <w:rsid w:val="001130F8"/>
    <w:rsid w:val="0011337E"/>
    <w:rsid w:val="00115D81"/>
    <w:rsid w:val="00127FDF"/>
    <w:rsid w:val="00130BB1"/>
    <w:rsid w:val="001369F2"/>
    <w:rsid w:val="00151C2E"/>
    <w:rsid w:val="00153297"/>
    <w:rsid w:val="001539B4"/>
    <w:rsid w:val="001635B7"/>
    <w:rsid w:val="00167DA1"/>
    <w:rsid w:val="00170B2E"/>
    <w:rsid w:val="00170F06"/>
    <w:rsid w:val="00181235"/>
    <w:rsid w:val="00185DCF"/>
    <w:rsid w:val="001939B8"/>
    <w:rsid w:val="00193A22"/>
    <w:rsid w:val="00195E45"/>
    <w:rsid w:val="001A711A"/>
    <w:rsid w:val="001B3BF8"/>
    <w:rsid w:val="001C7047"/>
    <w:rsid w:val="001D6AC9"/>
    <w:rsid w:val="001E3409"/>
    <w:rsid w:val="001E4131"/>
    <w:rsid w:val="001E5ACC"/>
    <w:rsid w:val="00205CBE"/>
    <w:rsid w:val="002241F0"/>
    <w:rsid w:val="002332A1"/>
    <w:rsid w:val="002338BB"/>
    <w:rsid w:val="002350F6"/>
    <w:rsid w:val="00240868"/>
    <w:rsid w:val="002432DD"/>
    <w:rsid w:val="002459ED"/>
    <w:rsid w:val="00246D71"/>
    <w:rsid w:val="00247DA7"/>
    <w:rsid w:val="002531C3"/>
    <w:rsid w:val="002605BF"/>
    <w:rsid w:val="00260B61"/>
    <w:rsid w:val="00265693"/>
    <w:rsid w:val="002677C6"/>
    <w:rsid w:val="002741CB"/>
    <w:rsid w:val="00283F02"/>
    <w:rsid w:val="002925AF"/>
    <w:rsid w:val="002A252B"/>
    <w:rsid w:val="002A643E"/>
    <w:rsid w:val="002B2FE8"/>
    <w:rsid w:val="002B5F0C"/>
    <w:rsid w:val="002C1473"/>
    <w:rsid w:val="002D3256"/>
    <w:rsid w:val="002E1C90"/>
    <w:rsid w:val="002E2EA8"/>
    <w:rsid w:val="002E55B7"/>
    <w:rsid w:val="002E5647"/>
    <w:rsid w:val="002E7706"/>
    <w:rsid w:val="002F77BF"/>
    <w:rsid w:val="00303CB1"/>
    <w:rsid w:val="00315691"/>
    <w:rsid w:val="0034452E"/>
    <w:rsid w:val="00344A76"/>
    <w:rsid w:val="0035003B"/>
    <w:rsid w:val="0035035F"/>
    <w:rsid w:val="00350598"/>
    <w:rsid w:val="0035268C"/>
    <w:rsid w:val="00353E34"/>
    <w:rsid w:val="00360FC4"/>
    <w:rsid w:val="00361179"/>
    <w:rsid w:val="0036466F"/>
    <w:rsid w:val="00366FBD"/>
    <w:rsid w:val="00372D76"/>
    <w:rsid w:val="00377B49"/>
    <w:rsid w:val="003829D8"/>
    <w:rsid w:val="00382B11"/>
    <w:rsid w:val="003900DC"/>
    <w:rsid w:val="003918FB"/>
    <w:rsid w:val="00397733"/>
    <w:rsid w:val="003A79E8"/>
    <w:rsid w:val="003A7E06"/>
    <w:rsid w:val="003B0A01"/>
    <w:rsid w:val="003C28E8"/>
    <w:rsid w:val="003C5215"/>
    <w:rsid w:val="003C749E"/>
    <w:rsid w:val="003E795D"/>
    <w:rsid w:val="003F1E11"/>
    <w:rsid w:val="003F2F09"/>
    <w:rsid w:val="00401E60"/>
    <w:rsid w:val="00402187"/>
    <w:rsid w:val="00420C1E"/>
    <w:rsid w:val="00423A23"/>
    <w:rsid w:val="00436B4A"/>
    <w:rsid w:val="00442011"/>
    <w:rsid w:val="00444131"/>
    <w:rsid w:val="0044540B"/>
    <w:rsid w:val="00450FD0"/>
    <w:rsid w:val="00457405"/>
    <w:rsid w:val="004720ED"/>
    <w:rsid w:val="004868BC"/>
    <w:rsid w:val="00494DD5"/>
    <w:rsid w:val="00497631"/>
    <w:rsid w:val="004A5B2E"/>
    <w:rsid w:val="004A6397"/>
    <w:rsid w:val="004B75FE"/>
    <w:rsid w:val="004C1BA3"/>
    <w:rsid w:val="004C74D8"/>
    <w:rsid w:val="004D74C1"/>
    <w:rsid w:val="004E3BDA"/>
    <w:rsid w:val="004E6737"/>
    <w:rsid w:val="004E7281"/>
    <w:rsid w:val="004F1629"/>
    <w:rsid w:val="004F2AEC"/>
    <w:rsid w:val="004F75CE"/>
    <w:rsid w:val="005014EE"/>
    <w:rsid w:val="005337D2"/>
    <w:rsid w:val="00533956"/>
    <w:rsid w:val="00537B60"/>
    <w:rsid w:val="00540746"/>
    <w:rsid w:val="00542314"/>
    <w:rsid w:val="005527F1"/>
    <w:rsid w:val="00555640"/>
    <w:rsid w:val="005657BD"/>
    <w:rsid w:val="005661F3"/>
    <w:rsid w:val="0056649B"/>
    <w:rsid w:val="00577754"/>
    <w:rsid w:val="00582F6F"/>
    <w:rsid w:val="005A349A"/>
    <w:rsid w:val="005A3BCC"/>
    <w:rsid w:val="005A4F9A"/>
    <w:rsid w:val="005A63DE"/>
    <w:rsid w:val="005B0C1C"/>
    <w:rsid w:val="005B5030"/>
    <w:rsid w:val="005C1935"/>
    <w:rsid w:val="005D26B4"/>
    <w:rsid w:val="005D2914"/>
    <w:rsid w:val="005D3ED8"/>
    <w:rsid w:val="005E23DF"/>
    <w:rsid w:val="005F2810"/>
    <w:rsid w:val="00603B2B"/>
    <w:rsid w:val="006122CB"/>
    <w:rsid w:val="00625831"/>
    <w:rsid w:val="0064196F"/>
    <w:rsid w:val="0064495A"/>
    <w:rsid w:val="006461BE"/>
    <w:rsid w:val="00647D69"/>
    <w:rsid w:val="0065159B"/>
    <w:rsid w:val="006533B4"/>
    <w:rsid w:val="00654A63"/>
    <w:rsid w:val="0065560C"/>
    <w:rsid w:val="00666589"/>
    <w:rsid w:val="00672D47"/>
    <w:rsid w:val="0068272E"/>
    <w:rsid w:val="00690B21"/>
    <w:rsid w:val="00690FB4"/>
    <w:rsid w:val="00694699"/>
    <w:rsid w:val="006A0813"/>
    <w:rsid w:val="006A5704"/>
    <w:rsid w:val="006A647E"/>
    <w:rsid w:val="006A75FC"/>
    <w:rsid w:val="006B617C"/>
    <w:rsid w:val="006C0606"/>
    <w:rsid w:val="006E6A32"/>
    <w:rsid w:val="006F3237"/>
    <w:rsid w:val="00702AE3"/>
    <w:rsid w:val="007039AE"/>
    <w:rsid w:val="00703E96"/>
    <w:rsid w:val="00705033"/>
    <w:rsid w:val="007056BF"/>
    <w:rsid w:val="00722EA3"/>
    <w:rsid w:val="00733100"/>
    <w:rsid w:val="00733A18"/>
    <w:rsid w:val="00740A9B"/>
    <w:rsid w:val="00741291"/>
    <w:rsid w:val="00742B32"/>
    <w:rsid w:val="0074544C"/>
    <w:rsid w:val="007549C4"/>
    <w:rsid w:val="007654FC"/>
    <w:rsid w:val="00770E26"/>
    <w:rsid w:val="00773FD8"/>
    <w:rsid w:val="0078080E"/>
    <w:rsid w:val="007853EF"/>
    <w:rsid w:val="00792750"/>
    <w:rsid w:val="007A490D"/>
    <w:rsid w:val="007A5445"/>
    <w:rsid w:val="007B1486"/>
    <w:rsid w:val="007C67AB"/>
    <w:rsid w:val="007D386E"/>
    <w:rsid w:val="007D558C"/>
    <w:rsid w:val="007F5718"/>
    <w:rsid w:val="008004CA"/>
    <w:rsid w:val="00803EDE"/>
    <w:rsid w:val="00806F24"/>
    <w:rsid w:val="00807A03"/>
    <w:rsid w:val="008135CD"/>
    <w:rsid w:val="008146E8"/>
    <w:rsid w:val="00823385"/>
    <w:rsid w:val="00836E57"/>
    <w:rsid w:val="00837A71"/>
    <w:rsid w:val="00862C73"/>
    <w:rsid w:val="00880336"/>
    <w:rsid w:val="00880662"/>
    <w:rsid w:val="00881BC5"/>
    <w:rsid w:val="00884527"/>
    <w:rsid w:val="00890640"/>
    <w:rsid w:val="008A3E0A"/>
    <w:rsid w:val="008A48DF"/>
    <w:rsid w:val="008B0267"/>
    <w:rsid w:val="008B219F"/>
    <w:rsid w:val="008E0355"/>
    <w:rsid w:val="008E0CD5"/>
    <w:rsid w:val="008E5EAE"/>
    <w:rsid w:val="008F1E3F"/>
    <w:rsid w:val="008F4C70"/>
    <w:rsid w:val="00903D03"/>
    <w:rsid w:val="009100C4"/>
    <w:rsid w:val="00910D37"/>
    <w:rsid w:val="00912198"/>
    <w:rsid w:val="00912812"/>
    <w:rsid w:val="00915A5C"/>
    <w:rsid w:val="009179B7"/>
    <w:rsid w:val="0092384E"/>
    <w:rsid w:val="0093460F"/>
    <w:rsid w:val="009378EA"/>
    <w:rsid w:val="00944AEA"/>
    <w:rsid w:val="00954FF7"/>
    <w:rsid w:val="00963DBD"/>
    <w:rsid w:val="00965452"/>
    <w:rsid w:val="00967843"/>
    <w:rsid w:val="00971224"/>
    <w:rsid w:val="00973D54"/>
    <w:rsid w:val="00973FA4"/>
    <w:rsid w:val="00975EC5"/>
    <w:rsid w:val="00982B72"/>
    <w:rsid w:val="009830D4"/>
    <w:rsid w:val="00984DAC"/>
    <w:rsid w:val="00985CCD"/>
    <w:rsid w:val="009872C4"/>
    <w:rsid w:val="00992CC8"/>
    <w:rsid w:val="00993EAB"/>
    <w:rsid w:val="009A7CE8"/>
    <w:rsid w:val="009B2FDD"/>
    <w:rsid w:val="009B59DA"/>
    <w:rsid w:val="009B5AC3"/>
    <w:rsid w:val="009B657C"/>
    <w:rsid w:val="009C26FD"/>
    <w:rsid w:val="009C552B"/>
    <w:rsid w:val="009D37FE"/>
    <w:rsid w:val="009E3D93"/>
    <w:rsid w:val="009F6A8C"/>
    <w:rsid w:val="00A03FC6"/>
    <w:rsid w:val="00A05E9F"/>
    <w:rsid w:val="00A112D2"/>
    <w:rsid w:val="00A12943"/>
    <w:rsid w:val="00A22C07"/>
    <w:rsid w:val="00A319B9"/>
    <w:rsid w:val="00A3462F"/>
    <w:rsid w:val="00A37B24"/>
    <w:rsid w:val="00A6244A"/>
    <w:rsid w:val="00A73BFA"/>
    <w:rsid w:val="00A7567D"/>
    <w:rsid w:val="00A7574E"/>
    <w:rsid w:val="00A925CE"/>
    <w:rsid w:val="00A942BB"/>
    <w:rsid w:val="00AC0879"/>
    <w:rsid w:val="00AC1154"/>
    <w:rsid w:val="00AD4D81"/>
    <w:rsid w:val="00AF00C5"/>
    <w:rsid w:val="00AF2C73"/>
    <w:rsid w:val="00AF6AD5"/>
    <w:rsid w:val="00B03E8F"/>
    <w:rsid w:val="00B05398"/>
    <w:rsid w:val="00B07C0D"/>
    <w:rsid w:val="00B1107C"/>
    <w:rsid w:val="00B20554"/>
    <w:rsid w:val="00B228F6"/>
    <w:rsid w:val="00B32C0F"/>
    <w:rsid w:val="00B34FCD"/>
    <w:rsid w:val="00B46933"/>
    <w:rsid w:val="00B50C1C"/>
    <w:rsid w:val="00B6164E"/>
    <w:rsid w:val="00B67952"/>
    <w:rsid w:val="00B71093"/>
    <w:rsid w:val="00B7262A"/>
    <w:rsid w:val="00B81552"/>
    <w:rsid w:val="00B82613"/>
    <w:rsid w:val="00B84EE0"/>
    <w:rsid w:val="00B958C2"/>
    <w:rsid w:val="00BA6C3A"/>
    <w:rsid w:val="00BC4C73"/>
    <w:rsid w:val="00BD2370"/>
    <w:rsid w:val="00BD465D"/>
    <w:rsid w:val="00BD4C59"/>
    <w:rsid w:val="00BE0C43"/>
    <w:rsid w:val="00BE2FED"/>
    <w:rsid w:val="00BF0188"/>
    <w:rsid w:val="00BF3609"/>
    <w:rsid w:val="00BF470E"/>
    <w:rsid w:val="00BF5D0F"/>
    <w:rsid w:val="00BF6521"/>
    <w:rsid w:val="00BF7408"/>
    <w:rsid w:val="00C05EC3"/>
    <w:rsid w:val="00C11764"/>
    <w:rsid w:val="00C15AAA"/>
    <w:rsid w:val="00C175FB"/>
    <w:rsid w:val="00C20064"/>
    <w:rsid w:val="00C30A89"/>
    <w:rsid w:val="00C30BA3"/>
    <w:rsid w:val="00C3245B"/>
    <w:rsid w:val="00C346EE"/>
    <w:rsid w:val="00C448D8"/>
    <w:rsid w:val="00C45209"/>
    <w:rsid w:val="00C45A58"/>
    <w:rsid w:val="00C4703A"/>
    <w:rsid w:val="00C540A0"/>
    <w:rsid w:val="00C669B2"/>
    <w:rsid w:val="00C7345F"/>
    <w:rsid w:val="00C75D06"/>
    <w:rsid w:val="00C835C5"/>
    <w:rsid w:val="00C861E5"/>
    <w:rsid w:val="00C862A4"/>
    <w:rsid w:val="00C90C7C"/>
    <w:rsid w:val="00CA1404"/>
    <w:rsid w:val="00CB4ADB"/>
    <w:rsid w:val="00CB59AD"/>
    <w:rsid w:val="00CC0E08"/>
    <w:rsid w:val="00CC4159"/>
    <w:rsid w:val="00CC5880"/>
    <w:rsid w:val="00CD12E6"/>
    <w:rsid w:val="00CE406C"/>
    <w:rsid w:val="00CE40D1"/>
    <w:rsid w:val="00CE4C0B"/>
    <w:rsid w:val="00CF22F7"/>
    <w:rsid w:val="00CF2D55"/>
    <w:rsid w:val="00CF54EE"/>
    <w:rsid w:val="00D04096"/>
    <w:rsid w:val="00D103A8"/>
    <w:rsid w:val="00D17BB2"/>
    <w:rsid w:val="00D21E52"/>
    <w:rsid w:val="00D26D44"/>
    <w:rsid w:val="00D3138F"/>
    <w:rsid w:val="00D31FA4"/>
    <w:rsid w:val="00D33828"/>
    <w:rsid w:val="00D40B97"/>
    <w:rsid w:val="00D4616D"/>
    <w:rsid w:val="00D501E2"/>
    <w:rsid w:val="00D53190"/>
    <w:rsid w:val="00D54F27"/>
    <w:rsid w:val="00D609FB"/>
    <w:rsid w:val="00D72423"/>
    <w:rsid w:val="00D72C1D"/>
    <w:rsid w:val="00D7321F"/>
    <w:rsid w:val="00D73E9C"/>
    <w:rsid w:val="00D7513F"/>
    <w:rsid w:val="00D851FC"/>
    <w:rsid w:val="00D90EA1"/>
    <w:rsid w:val="00D91BC0"/>
    <w:rsid w:val="00DC456C"/>
    <w:rsid w:val="00DC5149"/>
    <w:rsid w:val="00DC7536"/>
    <w:rsid w:val="00DC79F5"/>
    <w:rsid w:val="00DD1931"/>
    <w:rsid w:val="00DD36DC"/>
    <w:rsid w:val="00DE2263"/>
    <w:rsid w:val="00DE2616"/>
    <w:rsid w:val="00DE43B6"/>
    <w:rsid w:val="00DF2386"/>
    <w:rsid w:val="00DF764B"/>
    <w:rsid w:val="00DF7A70"/>
    <w:rsid w:val="00E0439F"/>
    <w:rsid w:val="00E048ED"/>
    <w:rsid w:val="00E057EE"/>
    <w:rsid w:val="00E05A26"/>
    <w:rsid w:val="00E07BE2"/>
    <w:rsid w:val="00E15AC4"/>
    <w:rsid w:val="00E23340"/>
    <w:rsid w:val="00E275EA"/>
    <w:rsid w:val="00E3040E"/>
    <w:rsid w:val="00E323DC"/>
    <w:rsid w:val="00E3462C"/>
    <w:rsid w:val="00E349C8"/>
    <w:rsid w:val="00E45FF4"/>
    <w:rsid w:val="00E604AB"/>
    <w:rsid w:val="00E60C08"/>
    <w:rsid w:val="00E74C37"/>
    <w:rsid w:val="00E82B68"/>
    <w:rsid w:val="00E97A53"/>
    <w:rsid w:val="00EA160E"/>
    <w:rsid w:val="00EA1B96"/>
    <w:rsid w:val="00EA7B3B"/>
    <w:rsid w:val="00EB3C47"/>
    <w:rsid w:val="00EB4C51"/>
    <w:rsid w:val="00EB4EED"/>
    <w:rsid w:val="00EC1562"/>
    <w:rsid w:val="00EC24FA"/>
    <w:rsid w:val="00EC45A1"/>
    <w:rsid w:val="00ED053D"/>
    <w:rsid w:val="00EF2B74"/>
    <w:rsid w:val="00EF3ABA"/>
    <w:rsid w:val="00EF5BAB"/>
    <w:rsid w:val="00F07676"/>
    <w:rsid w:val="00F11E55"/>
    <w:rsid w:val="00F12903"/>
    <w:rsid w:val="00F1777B"/>
    <w:rsid w:val="00F266C0"/>
    <w:rsid w:val="00F32863"/>
    <w:rsid w:val="00F4087C"/>
    <w:rsid w:val="00F4160C"/>
    <w:rsid w:val="00F450BA"/>
    <w:rsid w:val="00F45FB4"/>
    <w:rsid w:val="00F5485A"/>
    <w:rsid w:val="00F548D4"/>
    <w:rsid w:val="00F63275"/>
    <w:rsid w:val="00F64604"/>
    <w:rsid w:val="00F73217"/>
    <w:rsid w:val="00F94690"/>
    <w:rsid w:val="00FA506D"/>
    <w:rsid w:val="00FB1FD8"/>
    <w:rsid w:val="00FC2B62"/>
    <w:rsid w:val="00FD1A30"/>
    <w:rsid w:val="01142455"/>
    <w:rsid w:val="012CC316"/>
    <w:rsid w:val="03A6AC06"/>
    <w:rsid w:val="060AE703"/>
    <w:rsid w:val="0640251E"/>
    <w:rsid w:val="06475B4F"/>
    <w:rsid w:val="06DE4CC8"/>
    <w:rsid w:val="080B0DE9"/>
    <w:rsid w:val="0929B376"/>
    <w:rsid w:val="09685C09"/>
    <w:rsid w:val="0AAA7B77"/>
    <w:rsid w:val="0D077643"/>
    <w:rsid w:val="0D161F08"/>
    <w:rsid w:val="0D4D8E4C"/>
    <w:rsid w:val="0E0ACEF4"/>
    <w:rsid w:val="0EAF50E5"/>
    <w:rsid w:val="0EB6ACA5"/>
    <w:rsid w:val="0EE92F32"/>
    <w:rsid w:val="108268CC"/>
    <w:rsid w:val="11358D9A"/>
    <w:rsid w:val="11915D0B"/>
    <w:rsid w:val="132BF7B9"/>
    <w:rsid w:val="14ED75E9"/>
    <w:rsid w:val="151024AA"/>
    <w:rsid w:val="16031F76"/>
    <w:rsid w:val="17012375"/>
    <w:rsid w:val="172E0993"/>
    <w:rsid w:val="1949F61E"/>
    <w:rsid w:val="19E1C923"/>
    <w:rsid w:val="1A007593"/>
    <w:rsid w:val="1A2339A6"/>
    <w:rsid w:val="1A69D6CE"/>
    <w:rsid w:val="1A6DA3AC"/>
    <w:rsid w:val="1AA4E144"/>
    <w:rsid w:val="1C35426A"/>
    <w:rsid w:val="1CFB032A"/>
    <w:rsid w:val="1F2D2304"/>
    <w:rsid w:val="1F6FBAC8"/>
    <w:rsid w:val="1FD2E027"/>
    <w:rsid w:val="2108DF25"/>
    <w:rsid w:val="2170215A"/>
    <w:rsid w:val="21C7E7FA"/>
    <w:rsid w:val="24523CFE"/>
    <w:rsid w:val="24B831B1"/>
    <w:rsid w:val="25D2E48A"/>
    <w:rsid w:val="286277DE"/>
    <w:rsid w:val="297E0AF6"/>
    <w:rsid w:val="2BDCEFB7"/>
    <w:rsid w:val="2C05FC80"/>
    <w:rsid w:val="2D65A6AC"/>
    <w:rsid w:val="2DC355BE"/>
    <w:rsid w:val="2EB21E8F"/>
    <w:rsid w:val="2F34C2E8"/>
    <w:rsid w:val="3078D887"/>
    <w:rsid w:val="307F6259"/>
    <w:rsid w:val="30A7E18C"/>
    <w:rsid w:val="311E17EC"/>
    <w:rsid w:val="3124D9CA"/>
    <w:rsid w:val="313D8F8F"/>
    <w:rsid w:val="316BCDC3"/>
    <w:rsid w:val="3198C41B"/>
    <w:rsid w:val="31B146B8"/>
    <w:rsid w:val="3222E3E9"/>
    <w:rsid w:val="34CE78B3"/>
    <w:rsid w:val="3721826C"/>
    <w:rsid w:val="3729547E"/>
    <w:rsid w:val="372FA655"/>
    <w:rsid w:val="3887655A"/>
    <w:rsid w:val="38BCEA36"/>
    <w:rsid w:val="3A03BEAA"/>
    <w:rsid w:val="3E04192A"/>
    <w:rsid w:val="3E09C140"/>
    <w:rsid w:val="3E7281C6"/>
    <w:rsid w:val="3FB2DAD9"/>
    <w:rsid w:val="400E5227"/>
    <w:rsid w:val="40749306"/>
    <w:rsid w:val="40A17A51"/>
    <w:rsid w:val="4189C085"/>
    <w:rsid w:val="41AA2288"/>
    <w:rsid w:val="4299FCA4"/>
    <w:rsid w:val="429CF3F4"/>
    <w:rsid w:val="42AC5AF0"/>
    <w:rsid w:val="42F46D7D"/>
    <w:rsid w:val="4352A5CC"/>
    <w:rsid w:val="43AB0D54"/>
    <w:rsid w:val="465756DB"/>
    <w:rsid w:val="466035A2"/>
    <w:rsid w:val="4772D0F3"/>
    <w:rsid w:val="497D1F55"/>
    <w:rsid w:val="49D58CFD"/>
    <w:rsid w:val="49F6C6C5"/>
    <w:rsid w:val="4A11F93C"/>
    <w:rsid w:val="4AB47436"/>
    <w:rsid w:val="4AFE46DE"/>
    <w:rsid w:val="4BE4E308"/>
    <w:rsid w:val="4C1AFEDA"/>
    <w:rsid w:val="4C4C9ECF"/>
    <w:rsid w:val="4CF756A2"/>
    <w:rsid w:val="4CFFA802"/>
    <w:rsid w:val="4D7D2794"/>
    <w:rsid w:val="4DACE22A"/>
    <w:rsid w:val="4EB154F5"/>
    <w:rsid w:val="4F156FB6"/>
    <w:rsid w:val="4FA6F312"/>
    <w:rsid w:val="4FF4BFCB"/>
    <w:rsid w:val="50F6971C"/>
    <w:rsid w:val="519E4647"/>
    <w:rsid w:val="51AEA6D4"/>
    <w:rsid w:val="529AE0E8"/>
    <w:rsid w:val="53FCA381"/>
    <w:rsid w:val="5481DAF0"/>
    <w:rsid w:val="55F413FA"/>
    <w:rsid w:val="55F75538"/>
    <w:rsid w:val="568217F7"/>
    <w:rsid w:val="57258A13"/>
    <w:rsid w:val="598EC06B"/>
    <w:rsid w:val="59EFB92C"/>
    <w:rsid w:val="5A1A0CB1"/>
    <w:rsid w:val="5A8C1E81"/>
    <w:rsid w:val="5B2A90CC"/>
    <w:rsid w:val="5D111E54"/>
    <w:rsid w:val="5D8F11E6"/>
    <w:rsid w:val="5D91B92A"/>
    <w:rsid w:val="5DE58115"/>
    <w:rsid w:val="5E467C3F"/>
    <w:rsid w:val="5E74017F"/>
    <w:rsid w:val="60266A87"/>
    <w:rsid w:val="62A59C53"/>
    <w:rsid w:val="62E67B16"/>
    <w:rsid w:val="63F3822A"/>
    <w:rsid w:val="64BC6EB5"/>
    <w:rsid w:val="65F092FA"/>
    <w:rsid w:val="668FE07E"/>
    <w:rsid w:val="66A9B65F"/>
    <w:rsid w:val="66F5E835"/>
    <w:rsid w:val="69ECB03D"/>
    <w:rsid w:val="6A6995B6"/>
    <w:rsid w:val="6AC4041D"/>
    <w:rsid w:val="6D4590BE"/>
    <w:rsid w:val="6DA9A2FC"/>
    <w:rsid w:val="6E4118A9"/>
    <w:rsid w:val="6EFC90EE"/>
    <w:rsid w:val="6F194566"/>
    <w:rsid w:val="6FEAF10A"/>
    <w:rsid w:val="7097890D"/>
    <w:rsid w:val="70CF3D9B"/>
    <w:rsid w:val="70FA8507"/>
    <w:rsid w:val="721F5F64"/>
    <w:rsid w:val="72932E5F"/>
    <w:rsid w:val="729A5873"/>
    <w:rsid w:val="7315AD7E"/>
    <w:rsid w:val="739E2CA5"/>
    <w:rsid w:val="73CA06CA"/>
    <w:rsid w:val="73E32391"/>
    <w:rsid w:val="7435A0C2"/>
    <w:rsid w:val="755DEC03"/>
    <w:rsid w:val="76376C2F"/>
    <w:rsid w:val="7651876E"/>
    <w:rsid w:val="7790DF69"/>
    <w:rsid w:val="77BE038E"/>
    <w:rsid w:val="78791248"/>
    <w:rsid w:val="790BA225"/>
    <w:rsid w:val="7A18F21C"/>
    <w:rsid w:val="7B0291E2"/>
    <w:rsid w:val="7C4D75C2"/>
    <w:rsid w:val="7C667FD6"/>
    <w:rsid w:val="7C9E6243"/>
    <w:rsid w:val="7D2FD51B"/>
    <w:rsid w:val="7DDB559D"/>
    <w:rsid w:val="7E31E08D"/>
    <w:rsid w:val="7EC9713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F95CBC"/>
  <w15:chartTrackingRefBased/>
  <w15:docId w15:val="{5A5F003F-1465-4F93-A7D2-C4D1EC6D8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92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0A8D"/>
    <w:pPr>
      <w:ind w:left="720"/>
      <w:contextualSpacing/>
    </w:pPr>
  </w:style>
  <w:style w:type="table" w:styleId="TableGrid">
    <w:name w:val="Table Grid"/>
    <w:basedOn w:val="TableNormal"/>
    <w:uiPriority w:val="39"/>
    <w:rsid w:val="001D6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337D2"/>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CommentReference">
    <w:name w:val="annotation reference"/>
    <w:basedOn w:val="DefaultParagraphFont"/>
    <w:uiPriority w:val="99"/>
    <w:semiHidden/>
    <w:unhideWhenUsed/>
    <w:rsid w:val="004868BC"/>
    <w:rPr>
      <w:sz w:val="16"/>
      <w:szCs w:val="16"/>
    </w:rPr>
  </w:style>
  <w:style w:type="paragraph" w:styleId="CommentText">
    <w:name w:val="annotation text"/>
    <w:basedOn w:val="Normal"/>
    <w:link w:val="CommentTextChar"/>
    <w:uiPriority w:val="99"/>
    <w:unhideWhenUsed/>
    <w:rsid w:val="004868BC"/>
    <w:pPr>
      <w:spacing w:line="240" w:lineRule="auto"/>
    </w:pPr>
    <w:rPr>
      <w:sz w:val="20"/>
      <w:szCs w:val="20"/>
    </w:rPr>
  </w:style>
  <w:style w:type="character" w:customStyle="1" w:styleId="CommentTextChar">
    <w:name w:val="Comment Text Char"/>
    <w:basedOn w:val="DefaultParagraphFont"/>
    <w:link w:val="CommentText"/>
    <w:uiPriority w:val="99"/>
    <w:rsid w:val="004868BC"/>
    <w:rPr>
      <w:sz w:val="20"/>
      <w:szCs w:val="20"/>
    </w:rPr>
  </w:style>
  <w:style w:type="paragraph" w:styleId="CommentSubject">
    <w:name w:val="annotation subject"/>
    <w:basedOn w:val="CommentText"/>
    <w:next w:val="CommentText"/>
    <w:link w:val="CommentSubjectChar"/>
    <w:uiPriority w:val="99"/>
    <w:semiHidden/>
    <w:unhideWhenUsed/>
    <w:rsid w:val="004868BC"/>
    <w:rPr>
      <w:b/>
      <w:bCs/>
    </w:rPr>
  </w:style>
  <w:style w:type="character" w:customStyle="1" w:styleId="CommentSubjectChar">
    <w:name w:val="Comment Subject Char"/>
    <w:basedOn w:val="CommentTextChar"/>
    <w:link w:val="CommentSubject"/>
    <w:uiPriority w:val="99"/>
    <w:semiHidden/>
    <w:rsid w:val="004868BC"/>
    <w:rPr>
      <w:b/>
      <w:bCs/>
      <w:sz w:val="20"/>
      <w:szCs w:val="20"/>
    </w:rPr>
  </w:style>
  <w:style w:type="character" w:styleId="Hyperlink">
    <w:name w:val="Hyperlink"/>
    <w:basedOn w:val="DefaultParagraphFont"/>
    <w:uiPriority w:val="99"/>
    <w:unhideWhenUsed/>
    <w:rsid w:val="004F2AEC"/>
    <w:rPr>
      <w:color w:val="0563C1" w:themeColor="hyperlink"/>
      <w:u w:val="single"/>
    </w:rPr>
  </w:style>
  <w:style w:type="character" w:styleId="UnresolvedMention">
    <w:name w:val="Unresolved Mention"/>
    <w:basedOn w:val="DefaultParagraphFont"/>
    <w:uiPriority w:val="99"/>
    <w:semiHidden/>
    <w:unhideWhenUsed/>
    <w:rsid w:val="004F2AEC"/>
    <w:rPr>
      <w:color w:val="605E5C"/>
      <w:shd w:val="clear" w:color="auto" w:fill="E1DFDD"/>
    </w:rPr>
  </w:style>
  <w:style w:type="paragraph" w:styleId="Revision">
    <w:name w:val="Revision"/>
    <w:hidden/>
    <w:uiPriority w:val="99"/>
    <w:semiHidden/>
    <w:rsid w:val="00001B7F"/>
    <w:pPr>
      <w:spacing w:after="0" w:line="240" w:lineRule="auto"/>
    </w:pPr>
  </w:style>
  <w:style w:type="character" w:styleId="Mention">
    <w:name w:val="Mention"/>
    <w:basedOn w:val="DefaultParagraphFont"/>
    <w:uiPriority w:val="99"/>
    <w:unhideWhenUsed/>
    <w:rPr>
      <w:color w:val="2B579A"/>
      <w:shd w:val="clear" w:color="auto" w:fill="E6E6E6"/>
    </w:rPr>
  </w:style>
  <w:style w:type="paragraph" w:styleId="Header">
    <w:name w:val="header"/>
    <w:basedOn w:val="Normal"/>
    <w:link w:val="HeaderChar"/>
    <w:uiPriority w:val="99"/>
    <w:unhideWhenUsed/>
    <w:rsid w:val="00A12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943"/>
  </w:style>
  <w:style w:type="paragraph" w:styleId="Footer">
    <w:name w:val="footer"/>
    <w:basedOn w:val="Normal"/>
    <w:link w:val="FooterChar"/>
    <w:uiPriority w:val="99"/>
    <w:unhideWhenUsed/>
    <w:rsid w:val="00A12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943"/>
  </w:style>
  <w:style w:type="paragraph" w:customStyle="1" w:styleId="RecieverName-ACTT">
    <w:name w:val="Reciever Name - ACTT"/>
    <w:basedOn w:val="Normal"/>
    <w:qFormat/>
    <w:rsid w:val="00F94690"/>
    <w:pPr>
      <w:spacing w:after="0" w:line="240" w:lineRule="exact"/>
    </w:pPr>
    <w:rPr>
      <w:rFonts w:eastAsiaTheme="minorEastAsia" w:cs="Times New Roman (Body CS)"/>
      <w:color w:val="005C8F"/>
      <w:kern w:val="0"/>
      <w:sz w:val="24"/>
      <w:szCs w:val="24"/>
      <w:lang w:val="en-MY" w:eastAsia="zh-CN"/>
      <w14:ligatures w14:val="none"/>
    </w:rPr>
  </w:style>
  <w:style w:type="paragraph" w:customStyle="1" w:styleId="DatePositionCompanyAddress-ACTT">
    <w:name w:val="DatePositionCompanyAddress - ACTT"/>
    <w:next w:val="Normal"/>
    <w:qFormat/>
    <w:rsid w:val="00F94690"/>
    <w:pPr>
      <w:spacing w:after="0" w:line="240" w:lineRule="exact"/>
    </w:pPr>
    <w:rPr>
      <w:rFonts w:eastAsiaTheme="minorEastAsia" w:cs="Arial"/>
      <w:caps/>
      <w:color w:val="5F605D"/>
      <w:spacing w:val="10"/>
      <w:kern w:val="10"/>
      <w:sz w:val="18"/>
      <w:szCs w:val="16"/>
      <w:lang w:val="en-US" w:eastAsia="zh-CN"/>
      <w14:ligatures w14:val="none"/>
    </w:rPr>
  </w:style>
  <w:style w:type="paragraph" w:customStyle="1" w:styleId="BasicParagraph">
    <w:name w:val="[Basic Paragraph]"/>
    <w:basedOn w:val="Normal"/>
    <w:uiPriority w:val="99"/>
    <w:rsid w:val="00F94690"/>
    <w:pPr>
      <w:autoSpaceDE w:val="0"/>
      <w:autoSpaceDN w:val="0"/>
      <w:adjustRightInd w:val="0"/>
      <w:spacing w:after="0" w:line="288" w:lineRule="auto"/>
      <w:textAlignment w:val="center"/>
    </w:pPr>
    <w:rPr>
      <w:rFonts w:ascii="Minion Pro" w:hAnsi="Minion Pro" w:cs="Minion Pro"/>
      <w:color w:val="000000"/>
      <w:kern w:val="0"/>
      <w:sz w:val="24"/>
      <w:szCs w:val="24"/>
    </w:rPr>
  </w:style>
  <w:style w:type="table" w:styleId="ListTable1Light-Accent1">
    <w:name w:val="List Table 1 Light Accent 1"/>
    <w:basedOn w:val="TableNormal"/>
    <w:uiPriority w:val="46"/>
    <w:rsid w:val="005E23DF"/>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3">
    <w:name w:val="List Table 1 Light Accent 3"/>
    <w:basedOn w:val="TableNormal"/>
    <w:uiPriority w:val="46"/>
    <w:rsid w:val="007A49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7A490D"/>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A925C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514416">
      <w:bodyDiv w:val="1"/>
      <w:marLeft w:val="0"/>
      <w:marRight w:val="0"/>
      <w:marTop w:val="0"/>
      <w:marBottom w:val="0"/>
      <w:divBdr>
        <w:top w:val="none" w:sz="0" w:space="0" w:color="auto"/>
        <w:left w:val="none" w:sz="0" w:space="0" w:color="auto"/>
        <w:bottom w:val="none" w:sz="0" w:space="0" w:color="auto"/>
        <w:right w:val="none" w:sz="0" w:space="0" w:color="auto"/>
      </w:divBdr>
      <w:divsChild>
        <w:div w:id="1535846760">
          <w:marLeft w:val="0"/>
          <w:marRight w:val="0"/>
          <w:marTop w:val="0"/>
          <w:marBottom w:val="0"/>
          <w:divBdr>
            <w:top w:val="none" w:sz="0" w:space="0" w:color="auto"/>
            <w:left w:val="none" w:sz="0" w:space="0" w:color="auto"/>
            <w:bottom w:val="none" w:sz="0" w:space="0" w:color="auto"/>
            <w:right w:val="none" w:sz="0" w:space="0" w:color="auto"/>
          </w:divBdr>
        </w:div>
      </w:divsChild>
    </w:div>
    <w:div w:id="1946888875">
      <w:bodyDiv w:val="1"/>
      <w:marLeft w:val="0"/>
      <w:marRight w:val="0"/>
      <w:marTop w:val="0"/>
      <w:marBottom w:val="0"/>
      <w:divBdr>
        <w:top w:val="none" w:sz="0" w:space="0" w:color="auto"/>
        <w:left w:val="none" w:sz="0" w:space="0" w:color="auto"/>
        <w:bottom w:val="none" w:sz="0" w:space="0" w:color="auto"/>
        <w:right w:val="none" w:sz="0" w:space="0" w:color="auto"/>
      </w:divBdr>
      <w:divsChild>
        <w:div w:id="11716774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58f050e-d6f1-444f-9205-586b7412fb7c" xsi:nil="true"/>
    <lcf76f155ced4ddcb4097134ff3c332f xmlns="313e2a9e-c1db-4a14-a369-a74d9475386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27D6BDA9E6534AA63AEEBF67C74EBA" ma:contentTypeVersion="14" ma:contentTypeDescription="Create a new document." ma:contentTypeScope="" ma:versionID="b019cac8e74e1e780c9aa86c808e90d4">
  <xsd:schema xmlns:xsd="http://www.w3.org/2001/XMLSchema" xmlns:xs="http://www.w3.org/2001/XMLSchema" xmlns:p="http://schemas.microsoft.com/office/2006/metadata/properties" xmlns:ns2="313e2a9e-c1db-4a14-a369-a74d9475386c" xmlns:ns3="d58f050e-d6f1-444f-9205-586b7412fb7c" targetNamespace="http://schemas.microsoft.com/office/2006/metadata/properties" ma:root="true" ma:fieldsID="9036e0abdcd0a43b73bea1acfe79599d" ns2:_="" ns3:_="">
    <xsd:import namespace="313e2a9e-c1db-4a14-a369-a74d9475386c"/>
    <xsd:import namespace="d58f050e-d6f1-444f-9205-586b7412fb7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e2a9e-c1db-4a14-a369-a74d94753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9cdb2b0-7700-4847-ab1b-b93d7df9272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8f050e-d6f1-444f-9205-586b7412fb7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6816d83-4c76-432f-9a27-af8e118beeec}" ma:internalName="TaxCatchAll" ma:showField="CatchAllData" ma:web="d58f050e-d6f1-444f-9205-586b7412fb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2766F3-AE6D-47A3-949D-65A4EDFBD5FA}">
  <ds:schemaRefs>
    <ds:schemaRef ds:uri="http://schemas.microsoft.com/sharepoint/v3/contenttype/forms"/>
  </ds:schemaRefs>
</ds:datastoreItem>
</file>

<file path=customXml/itemProps2.xml><?xml version="1.0" encoding="utf-8"?>
<ds:datastoreItem xmlns:ds="http://schemas.openxmlformats.org/officeDocument/2006/customXml" ds:itemID="{38AAE2C7-185A-490D-A480-CBFB6709BC5B}">
  <ds:schemaRefs>
    <ds:schemaRef ds:uri="http://purl.org/dc/terms/"/>
    <ds:schemaRef ds:uri="http://www.w3.org/XML/1998/namespace"/>
    <ds:schemaRef ds:uri="http://schemas.openxmlformats.org/package/2006/metadata/core-properties"/>
    <ds:schemaRef ds:uri="http://schemas.microsoft.com/office/2006/documentManagement/types"/>
    <ds:schemaRef ds:uri="http://schemas.microsoft.com/office/2006/metadata/properties"/>
    <ds:schemaRef ds:uri="d58f050e-d6f1-444f-9205-586b7412fb7c"/>
    <ds:schemaRef ds:uri="http://purl.org/dc/elements/1.1/"/>
    <ds:schemaRef ds:uri="313e2a9e-c1db-4a14-a369-a74d9475386c"/>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62384E44-7CF3-4C84-8A8E-176E792D3F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e2a9e-c1db-4a14-a369-a74d9475386c"/>
    <ds:schemaRef ds:uri="d58f050e-d6f1-444f-9205-586b7412f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0</Words>
  <Characters>1701</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CharactersWithSpaces>
  <SharedDoc>false</SharedDoc>
  <HLinks>
    <vt:vector size="6" baseType="variant">
      <vt:variant>
        <vt:i4>983148</vt:i4>
      </vt:variant>
      <vt:variant>
        <vt:i4>0</vt:i4>
      </vt:variant>
      <vt:variant>
        <vt:i4>0</vt:i4>
      </vt:variant>
      <vt:variant>
        <vt:i4>5</vt:i4>
      </vt:variant>
      <vt:variant>
        <vt:lpwstr>mailto:carrie.sherlock@albertadoctor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ley Sullivan</dc:creator>
  <cp:keywords/>
  <dc:description/>
  <cp:lastModifiedBy>Tamara Reichert</cp:lastModifiedBy>
  <cp:revision>2</cp:revision>
  <dcterms:created xsi:type="dcterms:W3CDTF">2023-12-01T23:24:00Z</dcterms:created>
  <dcterms:modified xsi:type="dcterms:W3CDTF">2023-12-01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27D6BDA9E6534AA63AEEBF67C74EBA</vt:lpwstr>
  </property>
  <property fmtid="{D5CDD505-2E9C-101B-9397-08002B2CF9AE}" pid="3" name="MediaServiceImageTags">
    <vt:lpwstr/>
  </property>
</Properties>
</file>